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63B52" w14:textId="77777777" w:rsidR="002615BD" w:rsidRPr="009F2625" w:rsidRDefault="002615BD" w:rsidP="00072685">
      <w:pPr>
        <w:pStyle w:val="Heading1"/>
        <w:spacing w:line="360" w:lineRule="auto"/>
        <w:jc w:val="center"/>
        <w:rPr>
          <w:rFonts w:ascii="Arial Narrow" w:hAnsi="Arial Narrow"/>
          <w:caps/>
        </w:rPr>
      </w:pPr>
      <w:r w:rsidRPr="009F2625">
        <w:rPr>
          <w:rFonts w:ascii="Arial Narrow" w:hAnsi="Arial Narrow"/>
          <w:caps/>
        </w:rPr>
        <w:t>Australian Lutheran World Service</w:t>
      </w:r>
    </w:p>
    <w:p w14:paraId="0A21342C" w14:textId="77777777" w:rsidR="002615BD" w:rsidRPr="009F2625" w:rsidRDefault="002615BD" w:rsidP="00072685">
      <w:pPr>
        <w:pStyle w:val="Heading2"/>
        <w:spacing w:line="360" w:lineRule="auto"/>
        <w:rPr>
          <w:rFonts w:ascii="Arial Narrow" w:hAnsi="Arial Narrow"/>
        </w:rPr>
      </w:pPr>
      <w:r w:rsidRPr="009F2625">
        <w:rPr>
          <w:rFonts w:ascii="Arial Narrow" w:hAnsi="Arial Narrow"/>
        </w:rPr>
        <w:t>SELECTION CRITERIA</w:t>
      </w:r>
    </w:p>
    <w:p w14:paraId="5FBAB4B8" w14:textId="77777777" w:rsidR="002615BD" w:rsidRPr="009F2625" w:rsidRDefault="002615BD" w:rsidP="00072685">
      <w:pPr>
        <w:spacing w:line="360" w:lineRule="auto"/>
        <w:jc w:val="center"/>
        <w:rPr>
          <w:rFonts w:ascii="Arial Narrow" w:hAnsi="Arial Narrow"/>
          <w:b/>
          <w:bCs/>
        </w:rPr>
      </w:pPr>
      <w:r w:rsidRPr="009F2625">
        <w:rPr>
          <w:rFonts w:ascii="Arial Narrow" w:hAnsi="Arial Narrow"/>
          <w:b/>
          <w:bCs/>
        </w:rPr>
        <w:t>For</w:t>
      </w:r>
    </w:p>
    <w:p w14:paraId="78C21E36" w14:textId="2AD57C51" w:rsidR="002615BD" w:rsidRPr="00E15DE1" w:rsidRDefault="002E6447" w:rsidP="00072685">
      <w:pPr>
        <w:spacing w:line="360" w:lineRule="auto"/>
        <w:jc w:val="center"/>
        <w:rPr>
          <w:rFonts w:ascii="Arial Narrow" w:hAnsi="Arial Narrow"/>
          <w:b/>
        </w:rPr>
      </w:pPr>
      <w:r w:rsidRPr="00E15DE1">
        <w:rPr>
          <w:rFonts w:ascii="Arial Narrow" w:hAnsi="Arial Narrow"/>
          <w:b/>
        </w:rPr>
        <w:t xml:space="preserve">PROGRAM </w:t>
      </w:r>
      <w:r w:rsidR="00722F8E">
        <w:rPr>
          <w:rFonts w:ascii="Arial Narrow" w:hAnsi="Arial Narrow"/>
          <w:b/>
        </w:rPr>
        <w:t xml:space="preserve">PARTNERSHIP-ACCOMPANIMENT </w:t>
      </w:r>
      <w:r w:rsidRPr="00E15DE1">
        <w:rPr>
          <w:rFonts w:ascii="Arial Narrow" w:hAnsi="Arial Narrow"/>
          <w:b/>
        </w:rPr>
        <w:t xml:space="preserve">OFFICER </w:t>
      </w:r>
      <w:r w:rsidR="00DB78DB">
        <w:rPr>
          <w:rFonts w:ascii="Arial Narrow" w:hAnsi="Arial Narrow"/>
          <w:b/>
        </w:rPr>
        <w:t>–</w:t>
      </w:r>
      <w:r w:rsidRPr="00E15DE1">
        <w:rPr>
          <w:rFonts w:ascii="Arial Narrow" w:hAnsi="Arial Narrow"/>
          <w:b/>
        </w:rPr>
        <w:t xml:space="preserve"> PNG</w:t>
      </w:r>
    </w:p>
    <w:p w14:paraId="672A6659" w14:textId="77777777" w:rsidR="002615BD" w:rsidRPr="009F2625" w:rsidRDefault="002615BD" w:rsidP="00072685">
      <w:pPr>
        <w:spacing w:line="360" w:lineRule="auto"/>
        <w:jc w:val="both"/>
        <w:rPr>
          <w:rFonts w:ascii="Arial Narrow" w:hAnsi="Arial Narrow"/>
        </w:rPr>
      </w:pPr>
    </w:p>
    <w:p w14:paraId="7FC9A07F" w14:textId="750268C4" w:rsidR="002615BD" w:rsidRPr="009F2625" w:rsidRDefault="002615BD" w:rsidP="00072685">
      <w:p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 xml:space="preserve">The applicant should address the following criteria </w:t>
      </w:r>
      <w:r w:rsidR="00FD38EF">
        <w:rPr>
          <w:rFonts w:ascii="Arial Narrow" w:hAnsi="Arial Narrow"/>
        </w:rPr>
        <w:t xml:space="preserve">in a cover </w:t>
      </w:r>
      <w:r w:rsidR="006201DC">
        <w:rPr>
          <w:rFonts w:ascii="Arial Narrow" w:hAnsi="Arial Narrow"/>
        </w:rPr>
        <w:t>letter and</w:t>
      </w:r>
      <w:r w:rsidRPr="009F2625">
        <w:rPr>
          <w:rFonts w:ascii="Arial Narrow" w:hAnsi="Arial Narrow"/>
        </w:rPr>
        <w:t xml:space="preserve"> be prepared to demonstrate their qual</w:t>
      </w:r>
      <w:r w:rsidR="00417B91" w:rsidRPr="009F2625">
        <w:rPr>
          <w:rFonts w:ascii="Arial Narrow" w:hAnsi="Arial Narrow"/>
        </w:rPr>
        <w:t>ifications and experience at</w:t>
      </w:r>
      <w:r w:rsidR="00E15C41" w:rsidRPr="009F2625">
        <w:rPr>
          <w:rFonts w:ascii="Arial Narrow" w:hAnsi="Arial Narrow"/>
        </w:rPr>
        <w:t xml:space="preserve"> a</w:t>
      </w:r>
      <w:r w:rsidR="00417B91" w:rsidRPr="009F2625">
        <w:rPr>
          <w:rFonts w:ascii="Arial Narrow" w:hAnsi="Arial Narrow"/>
        </w:rPr>
        <w:t xml:space="preserve"> subsequent</w:t>
      </w:r>
      <w:r w:rsidRPr="009F2625">
        <w:rPr>
          <w:rFonts w:ascii="Arial Narrow" w:hAnsi="Arial Narrow"/>
        </w:rPr>
        <w:t xml:space="preserve"> interview.</w:t>
      </w:r>
    </w:p>
    <w:p w14:paraId="0A37501D" w14:textId="77777777" w:rsidR="002615BD" w:rsidRPr="009F2625" w:rsidRDefault="002615BD" w:rsidP="00072685">
      <w:pPr>
        <w:jc w:val="both"/>
        <w:rPr>
          <w:rFonts w:ascii="Arial Narrow" w:hAnsi="Arial Narrow"/>
        </w:rPr>
      </w:pPr>
    </w:p>
    <w:p w14:paraId="6F384099" w14:textId="77777777" w:rsidR="002615BD" w:rsidRPr="009F2625" w:rsidRDefault="002615BD" w:rsidP="00072685">
      <w:p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The application should include a copy of the following:</w:t>
      </w:r>
    </w:p>
    <w:p w14:paraId="5DAB6C7B" w14:textId="77777777" w:rsidR="002615BD" w:rsidRPr="009F2625" w:rsidRDefault="002615BD" w:rsidP="00072685">
      <w:pPr>
        <w:jc w:val="both"/>
        <w:rPr>
          <w:rFonts w:ascii="Arial Narrow" w:hAnsi="Arial Narrow"/>
        </w:rPr>
      </w:pPr>
    </w:p>
    <w:p w14:paraId="24457EA7" w14:textId="2A5FB151" w:rsidR="002615BD" w:rsidRPr="009F2625" w:rsidRDefault="002615BD" w:rsidP="00072685">
      <w:pPr>
        <w:numPr>
          <w:ilvl w:val="0"/>
          <w:numId w:val="15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CV and qualification certificates</w:t>
      </w:r>
      <w:r w:rsidR="00072685">
        <w:rPr>
          <w:rFonts w:ascii="Arial Narrow" w:hAnsi="Arial Narrow"/>
        </w:rPr>
        <w:t>.</w:t>
      </w:r>
    </w:p>
    <w:p w14:paraId="486579C3" w14:textId="397721FD" w:rsidR="002615BD" w:rsidRPr="009F2625" w:rsidRDefault="00FD38EF" w:rsidP="00072685">
      <w:pPr>
        <w:numPr>
          <w:ilvl w:val="0"/>
          <w:numId w:val="15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>Cover letter with s</w:t>
      </w:r>
      <w:r w:rsidR="002615BD" w:rsidRPr="009F2625">
        <w:rPr>
          <w:rFonts w:ascii="Arial Narrow" w:hAnsi="Arial Narrow"/>
        </w:rPr>
        <w:t xml:space="preserve">ynopsis of experience related to the selection </w:t>
      </w:r>
      <w:r w:rsidR="00072685" w:rsidRPr="009F2625">
        <w:rPr>
          <w:rFonts w:ascii="Arial Narrow" w:hAnsi="Arial Narrow"/>
        </w:rPr>
        <w:t>criteria.</w:t>
      </w:r>
    </w:p>
    <w:p w14:paraId="7815D239" w14:textId="77777777" w:rsidR="002615BD" w:rsidRDefault="002615BD" w:rsidP="00072685">
      <w:pPr>
        <w:numPr>
          <w:ilvl w:val="0"/>
          <w:numId w:val="15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Names and contact i</w:t>
      </w:r>
      <w:r w:rsidR="00E073C4" w:rsidRPr="009F2625">
        <w:rPr>
          <w:rFonts w:ascii="Arial Narrow" w:hAnsi="Arial Narrow"/>
        </w:rPr>
        <w:t>nformation of three referees</w:t>
      </w:r>
      <w:r w:rsidRPr="009F2625">
        <w:rPr>
          <w:rFonts w:ascii="Arial Narrow" w:hAnsi="Arial Narrow"/>
        </w:rPr>
        <w:t>.</w:t>
      </w:r>
    </w:p>
    <w:p w14:paraId="02EB378F" w14:textId="77777777" w:rsidR="00E15DE1" w:rsidRDefault="00E15DE1" w:rsidP="00072685">
      <w:pPr>
        <w:jc w:val="both"/>
        <w:rPr>
          <w:rFonts w:ascii="Arial Narrow" w:hAnsi="Arial Narrow"/>
        </w:rPr>
      </w:pPr>
    </w:p>
    <w:p w14:paraId="1029D731" w14:textId="77777777" w:rsidR="002615BD" w:rsidRPr="009F2625" w:rsidRDefault="002615BD" w:rsidP="00072685">
      <w:pPr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9F2625">
        <w:rPr>
          <w:rFonts w:ascii="Arial Narrow" w:hAnsi="Arial Narrow"/>
          <w:b/>
          <w:u w:val="single"/>
        </w:rPr>
        <w:t>Qualifications</w:t>
      </w:r>
    </w:p>
    <w:p w14:paraId="6A05A809" w14:textId="77777777" w:rsidR="002615BD" w:rsidRPr="009F2625" w:rsidRDefault="002615BD" w:rsidP="00072685">
      <w:pPr>
        <w:jc w:val="both"/>
        <w:rPr>
          <w:rFonts w:ascii="Arial Narrow" w:hAnsi="Arial Narrow"/>
          <w:b/>
          <w:u w:val="single"/>
        </w:rPr>
      </w:pPr>
    </w:p>
    <w:p w14:paraId="7B2B0B5A" w14:textId="12A3582D" w:rsidR="002615BD" w:rsidRPr="009F2625" w:rsidRDefault="6751ABE3" w:rsidP="00072685">
      <w:pPr>
        <w:pStyle w:val="BodyTextIndent"/>
        <w:jc w:val="both"/>
        <w:rPr>
          <w:rFonts w:ascii="Arial Narrow" w:hAnsi="Arial Narrow"/>
        </w:rPr>
      </w:pPr>
      <w:bookmarkStart w:id="0" w:name="_Hlk525290871"/>
      <w:r w:rsidRPr="6751ABE3">
        <w:rPr>
          <w:rFonts w:ascii="Arial Narrow" w:hAnsi="Arial Narrow"/>
        </w:rPr>
        <w:t xml:space="preserve">The </w:t>
      </w:r>
      <w:r w:rsidR="00722F8E">
        <w:rPr>
          <w:rFonts w:ascii="Arial Narrow" w:hAnsi="Arial Narrow"/>
        </w:rPr>
        <w:t>Program Partnership-Accompaniment Officer</w:t>
      </w:r>
      <w:r w:rsidRPr="6751ABE3">
        <w:rPr>
          <w:rFonts w:ascii="Arial Narrow" w:hAnsi="Arial Narrow"/>
        </w:rPr>
        <w:t xml:space="preserve"> will have a university degree, preferably in Development Studies, or an associated discipline.  </w:t>
      </w:r>
      <w:bookmarkEnd w:id="0"/>
    </w:p>
    <w:p w14:paraId="5A39BBE3" w14:textId="77777777" w:rsidR="00E15C41" w:rsidRPr="009F2625" w:rsidRDefault="00E15C41" w:rsidP="00072685">
      <w:pPr>
        <w:pStyle w:val="BodyTextIndent"/>
        <w:jc w:val="both"/>
        <w:rPr>
          <w:rFonts w:ascii="Arial Narrow" w:hAnsi="Arial Narrow"/>
          <w:szCs w:val="24"/>
        </w:rPr>
      </w:pPr>
    </w:p>
    <w:p w14:paraId="3921C1A9" w14:textId="77777777" w:rsidR="002615BD" w:rsidRPr="009F2625" w:rsidRDefault="00D30A47" w:rsidP="00072685">
      <w:pPr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9F2625">
        <w:rPr>
          <w:rFonts w:ascii="Arial Narrow" w:hAnsi="Arial Narrow"/>
          <w:b/>
          <w:u w:val="single"/>
        </w:rPr>
        <w:t>Values &amp; Principles</w:t>
      </w:r>
    </w:p>
    <w:p w14:paraId="41C8F396" w14:textId="77777777" w:rsidR="002615BD" w:rsidRPr="009F2625" w:rsidRDefault="002615BD" w:rsidP="00072685">
      <w:pPr>
        <w:jc w:val="both"/>
        <w:rPr>
          <w:rFonts w:ascii="Arial Narrow" w:hAnsi="Arial Narrow"/>
          <w:b/>
          <w:u w:val="single"/>
        </w:rPr>
      </w:pPr>
    </w:p>
    <w:p w14:paraId="0C6B7A75" w14:textId="360889CA" w:rsidR="000E3391" w:rsidRDefault="002615BD" w:rsidP="00072685">
      <w:pPr>
        <w:pStyle w:val="BodyTextIndent"/>
        <w:jc w:val="both"/>
        <w:rPr>
          <w:rFonts w:ascii="Arial Narrow" w:hAnsi="Arial Narrow"/>
          <w:szCs w:val="24"/>
        </w:rPr>
      </w:pPr>
      <w:r w:rsidRPr="009F2625">
        <w:rPr>
          <w:rFonts w:ascii="Arial Narrow" w:hAnsi="Arial Narrow"/>
          <w:szCs w:val="24"/>
        </w:rPr>
        <w:t xml:space="preserve">The </w:t>
      </w:r>
      <w:r w:rsidR="00722F8E">
        <w:rPr>
          <w:rFonts w:ascii="Arial Narrow" w:hAnsi="Arial Narrow"/>
          <w:szCs w:val="24"/>
        </w:rPr>
        <w:t>Program Partnership-Accompaniment Officer</w:t>
      </w:r>
      <w:r w:rsidR="006B3C7D" w:rsidRPr="009F2625">
        <w:rPr>
          <w:rFonts w:ascii="Arial Narrow" w:hAnsi="Arial Narrow"/>
          <w:szCs w:val="24"/>
        </w:rPr>
        <w:t xml:space="preserve"> </w:t>
      </w:r>
      <w:r w:rsidR="000E3391" w:rsidRPr="009F2625">
        <w:rPr>
          <w:rFonts w:ascii="Arial Narrow" w:hAnsi="Arial Narrow"/>
          <w:szCs w:val="24"/>
        </w:rPr>
        <w:t xml:space="preserve">will have </w:t>
      </w:r>
      <w:r w:rsidR="00E073C4" w:rsidRPr="009F2625">
        <w:rPr>
          <w:rFonts w:ascii="Arial Narrow" w:hAnsi="Arial Narrow"/>
          <w:szCs w:val="24"/>
        </w:rPr>
        <w:t>a willi</w:t>
      </w:r>
      <w:r w:rsidR="00E15C41" w:rsidRPr="009F2625">
        <w:rPr>
          <w:rFonts w:ascii="Arial Narrow" w:hAnsi="Arial Narrow"/>
          <w:szCs w:val="24"/>
        </w:rPr>
        <w:t xml:space="preserve">ngness to work within an </w:t>
      </w:r>
      <w:proofErr w:type="spellStart"/>
      <w:r w:rsidR="00E15C41" w:rsidRPr="009F2625">
        <w:rPr>
          <w:rFonts w:ascii="Arial Narrow" w:hAnsi="Arial Narrow"/>
          <w:szCs w:val="24"/>
        </w:rPr>
        <w:t>organis</w:t>
      </w:r>
      <w:r w:rsidR="00E073C4" w:rsidRPr="009F2625">
        <w:rPr>
          <w:rFonts w:ascii="Arial Narrow" w:hAnsi="Arial Narrow"/>
          <w:szCs w:val="24"/>
        </w:rPr>
        <w:t>ational</w:t>
      </w:r>
      <w:proofErr w:type="spellEnd"/>
      <w:r w:rsidR="00E073C4" w:rsidRPr="009F2625">
        <w:rPr>
          <w:rFonts w:ascii="Arial Narrow" w:hAnsi="Arial Narrow"/>
          <w:szCs w:val="24"/>
        </w:rPr>
        <w:t xml:space="preserve"> environment underpinned by strong values </w:t>
      </w:r>
      <w:r w:rsidR="000E3391" w:rsidRPr="009F2625">
        <w:rPr>
          <w:rFonts w:ascii="Arial Narrow" w:hAnsi="Arial Narrow"/>
          <w:szCs w:val="24"/>
        </w:rPr>
        <w:t>on Christian social res</w:t>
      </w:r>
      <w:r w:rsidR="00E073C4" w:rsidRPr="009F2625">
        <w:rPr>
          <w:rFonts w:ascii="Arial Narrow" w:hAnsi="Arial Narrow"/>
          <w:szCs w:val="24"/>
        </w:rPr>
        <w:t>ponsibility in an uneven world and acquit themselves in a manner consistent with them. S/he will be able to speak to these value</w:t>
      </w:r>
      <w:r w:rsidR="000E3391" w:rsidRPr="009F2625">
        <w:rPr>
          <w:rFonts w:ascii="Arial Narrow" w:hAnsi="Arial Narrow"/>
          <w:szCs w:val="24"/>
        </w:rPr>
        <w:t>s</w:t>
      </w:r>
      <w:r w:rsidR="00E073C4" w:rsidRPr="009F2625">
        <w:rPr>
          <w:rFonts w:ascii="Arial Narrow" w:hAnsi="Arial Narrow"/>
          <w:szCs w:val="24"/>
        </w:rPr>
        <w:t xml:space="preserve"> and principles</w:t>
      </w:r>
      <w:r w:rsidR="000E3391" w:rsidRPr="009F2625">
        <w:rPr>
          <w:rFonts w:ascii="Arial Narrow" w:hAnsi="Arial Narrow"/>
          <w:szCs w:val="24"/>
        </w:rPr>
        <w:t xml:space="preserve"> when necessary.</w:t>
      </w:r>
    </w:p>
    <w:p w14:paraId="23E02175" w14:textId="77777777" w:rsidR="00507C14" w:rsidRDefault="00507C14" w:rsidP="00072685">
      <w:pPr>
        <w:pStyle w:val="BodyTextIndent"/>
        <w:jc w:val="both"/>
        <w:rPr>
          <w:rFonts w:ascii="Arial Narrow" w:hAnsi="Arial Narrow"/>
          <w:szCs w:val="24"/>
        </w:rPr>
      </w:pPr>
    </w:p>
    <w:p w14:paraId="0631C7DB" w14:textId="1789C11F" w:rsidR="002E6447" w:rsidRPr="009F2625" w:rsidRDefault="00782166" w:rsidP="00072685">
      <w:pPr>
        <w:pStyle w:val="BodyTextIndent"/>
        <w:jc w:val="both"/>
        <w:rPr>
          <w:rFonts w:ascii="Arial Narrow" w:hAnsi="Arial Narrow"/>
        </w:rPr>
      </w:pPr>
      <w:r>
        <w:rPr>
          <w:rFonts w:ascii="Arial Narrow" w:hAnsi="Arial Narrow"/>
        </w:rPr>
        <w:t>ALWS p</w:t>
      </w:r>
      <w:r w:rsidR="6751ABE3" w:rsidRPr="6751ABE3">
        <w:rPr>
          <w:rFonts w:ascii="Arial Narrow" w:hAnsi="Arial Narrow"/>
        </w:rPr>
        <w:t xml:space="preserve">ersonnel </w:t>
      </w:r>
      <w:r w:rsidR="002B1497">
        <w:rPr>
          <w:rFonts w:ascii="Arial Narrow" w:hAnsi="Arial Narrow"/>
        </w:rPr>
        <w:t xml:space="preserve">are required </w:t>
      </w:r>
      <w:r w:rsidR="6751ABE3" w:rsidRPr="6751ABE3">
        <w:rPr>
          <w:rFonts w:ascii="Arial Narrow" w:hAnsi="Arial Narrow"/>
        </w:rPr>
        <w:t>to undertake</w:t>
      </w:r>
      <w:r w:rsidR="0014511F">
        <w:rPr>
          <w:rFonts w:ascii="Arial Narrow" w:hAnsi="Arial Narrow"/>
        </w:rPr>
        <w:t xml:space="preserve"> a robust screening process,</w:t>
      </w:r>
      <w:r w:rsidR="6751ABE3" w:rsidRPr="6751ABE3">
        <w:rPr>
          <w:rFonts w:ascii="Arial Narrow" w:hAnsi="Arial Narrow"/>
        </w:rPr>
        <w:t xml:space="preserve"> regular Criminal Record Checks and sign and abide by the ALWS Code of Conduct (accessible on the ALWS website)</w:t>
      </w:r>
      <w:r w:rsidR="002B1497">
        <w:rPr>
          <w:rFonts w:ascii="Arial Narrow" w:hAnsi="Arial Narrow"/>
        </w:rPr>
        <w:t xml:space="preserve"> and safeguarding policies</w:t>
      </w:r>
      <w:r w:rsidR="6751ABE3" w:rsidRPr="6751ABE3">
        <w:rPr>
          <w:rFonts w:ascii="Arial Narrow" w:hAnsi="Arial Narrow"/>
        </w:rPr>
        <w:t>.</w:t>
      </w:r>
    </w:p>
    <w:p w14:paraId="0D0B940D" w14:textId="77777777" w:rsidR="002615BD" w:rsidRPr="009F2625" w:rsidRDefault="002615BD" w:rsidP="00072685">
      <w:pPr>
        <w:pStyle w:val="BodyTextIndent"/>
        <w:jc w:val="both"/>
        <w:rPr>
          <w:rFonts w:ascii="Arial Narrow" w:hAnsi="Arial Narrow"/>
          <w:szCs w:val="24"/>
        </w:rPr>
      </w:pPr>
    </w:p>
    <w:p w14:paraId="06B506A6" w14:textId="77777777" w:rsidR="00D30A47" w:rsidRPr="009F2625" w:rsidRDefault="00D30A47" w:rsidP="00072685">
      <w:pPr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9F2625">
        <w:rPr>
          <w:rFonts w:ascii="Arial Narrow" w:hAnsi="Arial Narrow"/>
          <w:b/>
          <w:u w:val="single"/>
        </w:rPr>
        <w:t>Management Ability and Experience</w:t>
      </w:r>
    </w:p>
    <w:p w14:paraId="0E27B00A" w14:textId="77777777" w:rsidR="00D30A47" w:rsidRPr="009F2625" w:rsidRDefault="00D30A47" w:rsidP="00072685">
      <w:pPr>
        <w:jc w:val="both"/>
        <w:rPr>
          <w:rFonts w:ascii="Arial Narrow" w:hAnsi="Arial Narrow"/>
          <w:b/>
          <w:u w:val="single"/>
        </w:rPr>
      </w:pPr>
    </w:p>
    <w:p w14:paraId="5E8B1A30" w14:textId="4D389E29" w:rsidR="00D30A47" w:rsidRPr="009F2625" w:rsidRDefault="00E073C4" w:rsidP="00072685">
      <w:pPr>
        <w:pStyle w:val="BodyTextIndent"/>
        <w:jc w:val="both"/>
        <w:rPr>
          <w:rFonts w:ascii="Arial Narrow" w:hAnsi="Arial Narrow"/>
          <w:szCs w:val="24"/>
        </w:rPr>
      </w:pPr>
      <w:r w:rsidRPr="009F2625">
        <w:rPr>
          <w:rFonts w:ascii="Arial Narrow" w:hAnsi="Arial Narrow"/>
          <w:szCs w:val="24"/>
        </w:rPr>
        <w:t xml:space="preserve">The </w:t>
      </w:r>
      <w:r w:rsidR="00722F8E">
        <w:rPr>
          <w:rFonts w:ascii="Arial Narrow" w:hAnsi="Arial Narrow"/>
          <w:szCs w:val="24"/>
        </w:rPr>
        <w:t>Program Partnership-Accompaniment Officer</w:t>
      </w:r>
      <w:r w:rsidR="00D30A47" w:rsidRPr="009F2625">
        <w:rPr>
          <w:rFonts w:ascii="Arial Narrow" w:hAnsi="Arial Narrow"/>
          <w:szCs w:val="24"/>
        </w:rPr>
        <w:t xml:space="preserve"> will have appropriate ability, demonstrated experience or clear po</w:t>
      </w:r>
      <w:r w:rsidR="00C02711" w:rsidRPr="009F2625">
        <w:rPr>
          <w:rFonts w:ascii="Arial Narrow" w:hAnsi="Arial Narrow"/>
          <w:szCs w:val="24"/>
        </w:rPr>
        <w:t>tential in the following areas</w:t>
      </w:r>
      <w:r w:rsidR="00D30A47" w:rsidRPr="009F2625">
        <w:rPr>
          <w:rFonts w:ascii="Arial Narrow" w:hAnsi="Arial Narrow"/>
          <w:szCs w:val="24"/>
        </w:rPr>
        <w:t>:</w:t>
      </w:r>
    </w:p>
    <w:p w14:paraId="60061E4C" w14:textId="77777777" w:rsidR="00D30A47" w:rsidRPr="009F2625" w:rsidRDefault="00D30A47" w:rsidP="00072685">
      <w:pPr>
        <w:jc w:val="both"/>
        <w:rPr>
          <w:rFonts w:ascii="Arial Narrow" w:hAnsi="Arial Narrow"/>
        </w:rPr>
      </w:pPr>
    </w:p>
    <w:p w14:paraId="65F737A6" w14:textId="5FB2A1DA" w:rsidR="00D30A47" w:rsidRPr="009F2625" w:rsidRDefault="00D30A47" w:rsidP="00072685">
      <w:pPr>
        <w:numPr>
          <w:ilvl w:val="0"/>
          <w:numId w:val="3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Program Management</w:t>
      </w:r>
      <w:r w:rsidR="00722F8E">
        <w:rPr>
          <w:rFonts w:ascii="Arial Narrow" w:hAnsi="Arial Narrow"/>
        </w:rPr>
        <w:t xml:space="preserve"> &amp; Partnership Accompaniment</w:t>
      </w:r>
    </w:p>
    <w:p w14:paraId="44EAFD9C" w14:textId="77777777" w:rsidR="00D30A47" w:rsidRPr="009F2625" w:rsidRDefault="00D30A47" w:rsidP="00072685">
      <w:pPr>
        <w:jc w:val="both"/>
        <w:rPr>
          <w:rFonts w:ascii="Arial Narrow" w:hAnsi="Arial Narrow"/>
        </w:rPr>
      </w:pPr>
    </w:p>
    <w:p w14:paraId="693648E9" w14:textId="71940CB9" w:rsidR="004A6076" w:rsidRDefault="00233745" w:rsidP="00072685">
      <w:pPr>
        <w:numPr>
          <w:ilvl w:val="0"/>
          <w:numId w:val="4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t least 5 </w:t>
      </w:r>
      <w:r w:rsidR="00A55BAA">
        <w:rPr>
          <w:rFonts w:ascii="Arial Narrow" w:hAnsi="Arial Narrow"/>
        </w:rPr>
        <w:t>years’ experience</w:t>
      </w:r>
      <w:r>
        <w:rPr>
          <w:rFonts w:ascii="Arial Narrow" w:hAnsi="Arial Narrow"/>
        </w:rPr>
        <w:t xml:space="preserve"> coordinating international aid and development programs and partnerships, </w:t>
      </w:r>
      <w:r w:rsidR="007A3F29">
        <w:rPr>
          <w:rFonts w:ascii="Arial Narrow" w:hAnsi="Arial Narrow"/>
        </w:rPr>
        <w:t>including time spent living and working overseas</w:t>
      </w:r>
      <w:r w:rsidR="005D4E33">
        <w:rPr>
          <w:rFonts w:ascii="Arial Narrow" w:hAnsi="Arial Narrow"/>
        </w:rPr>
        <w:t xml:space="preserve"> preferably in the Pacific</w:t>
      </w:r>
      <w:r w:rsidR="007A3F29">
        <w:rPr>
          <w:rFonts w:ascii="Arial Narrow" w:hAnsi="Arial Narrow"/>
        </w:rPr>
        <w:t>.</w:t>
      </w:r>
    </w:p>
    <w:p w14:paraId="1BFA4955" w14:textId="77777777" w:rsidR="007A3F29" w:rsidRDefault="007A3F29" w:rsidP="005D4E33">
      <w:pPr>
        <w:ind w:left="1080"/>
        <w:jc w:val="both"/>
        <w:rPr>
          <w:rFonts w:ascii="Arial Narrow" w:hAnsi="Arial Narrow"/>
        </w:rPr>
      </w:pPr>
    </w:p>
    <w:p w14:paraId="3D7E6A98" w14:textId="152FE379" w:rsidR="00D30A47" w:rsidRDefault="00C02711" w:rsidP="00072685">
      <w:pPr>
        <w:numPr>
          <w:ilvl w:val="0"/>
          <w:numId w:val="4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Analytical skills</w:t>
      </w:r>
      <w:r w:rsidR="000E3391" w:rsidRPr="009F2625">
        <w:rPr>
          <w:rFonts w:ascii="Arial Narrow" w:hAnsi="Arial Narrow"/>
        </w:rPr>
        <w:t xml:space="preserve"> to contribute to</w:t>
      </w:r>
      <w:r w:rsidR="006B3C7D" w:rsidRPr="009F2625">
        <w:rPr>
          <w:rFonts w:ascii="Arial Narrow" w:hAnsi="Arial Narrow"/>
        </w:rPr>
        <w:t xml:space="preserve"> the </w:t>
      </w:r>
      <w:r w:rsidR="00D30A47" w:rsidRPr="009F2625">
        <w:rPr>
          <w:rFonts w:ascii="Arial Narrow" w:hAnsi="Arial Narrow"/>
        </w:rPr>
        <w:t xml:space="preserve">design, monitoring, </w:t>
      </w:r>
      <w:proofErr w:type="gramStart"/>
      <w:r w:rsidR="00D30A47" w:rsidRPr="009F2625">
        <w:rPr>
          <w:rFonts w:ascii="Arial Narrow" w:hAnsi="Arial Narrow"/>
        </w:rPr>
        <w:t>review</w:t>
      </w:r>
      <w:proofErr w:type="gramEnd"/>
      <w:r w:rsidR="00D30A47" w:rsidRPr="009F2625">
        <w:rPr>
          <w:rFonts w:ascii="Arial Narrow" w:hAnsi="Arial Narrow"/>
        </w:rPr>
        <w:t xml:space="preserve"> and evaluation</w:t>
      </w:r>
      <w:r w:rsidR="006B3C7D" w:rsidRPr="009F2625">
        <w:rPr>
          <w:rFonts w:ascii="Arial Narrow" w:hAnsi="Arial Narrow"/>
        </w:rPr>
        <w:t xml:space="preserve"> processes </w:t>
      </w:r>
      <w:r w:rsidR="000E3391" w:rsidRPr="009F2625">
        <w:rPr>
          <w:rFonts w:ascii="Arial Narrow" w:hAnsi="Arial Narrow"/>
        </w:rPr>
        <w:t>relat</w:t>
      </w:r>
      <w:r w:rsidR="00E073C4" w:rsidRPr="009F2625">
        <w:rPr>
          <w:rFonts w:ascii="Arial Narrow" w:hAnsi="Arial Narrow"/>
        </w:rPr>
        <w:t xml:space="preserve">ed to the PNG </w:t>
      </w:r>
      <w:r w:rsidRPr="009F2625">
        <w:rPr>
          <w:rFonts w:ascii="Arial Narrow" w:hAnsi="Arial Narrow"/>
        </w:rPr>
        <w:t>Program</w:t>
      </w:r>
      <w:r w:rsidR="00D30A47" w:rsidRPr="009F2625">
        <w:rPr>
          <w:rFonts w:ascii="Arial Narrow" w:hAnsi="Arial Narrow"/>
        </w:rPr>
        <w:t>.</w:t>
      </w:r>
    </w:p>
    <w:p w14:paraId="7D80717F" w14:textId="77777777" w:rsidR="00D00AFB" w:rsidRPr="009F2625" w:rsidRDefault="00D00AFB" w:rsidP="00072685">
      <w:pPr>
        <w:ind w:left="1080"/>
        <w:jc w:val="both"/>
        <w:rPr>
          <w:rFonts w:ascii="Arial Narrow" w:hAnsi="Arial Narrow"/>
        </w:rPr>
      </w:pPr>
    </w:p>
    <w:p w14:paraId="2B730667" w14:textId="39786FC7" w:rsidR="007C572A" w:rsidRDefault="00C02711" w:rsidP="0025042F">
      <w:pPr>
        <w:pStyle w:val="ListParagraph"/>
        <w:numPr>
          <w:ilvl w:val="0"/>
          <w:numId w:val="5"/>
        </w:numPr>
        <w:jc w:val="both"/>
        <w:rPr>
          <w:rFonts w:ascii="Arial Narrow" w:hAnsi="Arial Narrow"/>
        </w:rPr>
      </w:pPr>
      <w:r w:rsidRPr="00E343B2">
        <w:rPr>
          <w:rFonts w:ascii="Arial Narrow" w:hAnsi="Arial Narrow"/>
        </w:rPr>
        <w:t xml:space="preserve">Experience in </w:t>
      </w:r>
      <w:r w:rsidR="007C572A" w:rsidRPr="00E343B2">
        <w:rPr>
          <w:rFonts w:ascii="Arial Narrow" w:hAnsi="Arial Narrow"/>
        </w:rPr>
        <w:t xml:space="preserve">developing, </w:t>
      </w:r>
      <w:proofErr w:type="gramStart"/>
      <w:r w:rsidR="007C572A" w:rsidRPr="00E343B2">
        <w:rPr>
          <w:rFonts w:ascii="Arial Narrow" w:hAnsi="Arial Narrow"/>
        </w:rPr>
        <w:t>implementing</w:t>
      </w:r>
      <w:proofErr w:type="gramEnd"/>
      <w:r w:rsidR="00DA5899" w:rsidRPr="00E343B2">
        <w:rPr>
          <w:rFonts w:ascii="Arial Narrow" w:hAnsi="Arial Narrow"/>
        </w:rPr>
        <w:t xml:space="preserve"> and re</w:t>
      </w:r>
      <w:r w:rsidR="00E343B2" w:rsidRPr="00E343B2">
        <w:rPr>
          <w:rFonts w:ascii="Arial Narrow" w:hAnsi="Arial Narrow"/>
        </w:rPr>
        <w:t xml:space="preserve">porting </w:t>
      </w:r>
      <w:r w:rsidR="00E343B2">
        <w:rPr>
          <w:rFonts w:ascii="Arial Narrow" w:hAnsi="Arial Narrow"/>
        </w:rPr>
        <w:t xml:space="preserve">internally and externally </w:t>
      </w:r>
      <w:r w:rsidR="00E343B2" w:rsidRPr="00E343B2">
        <w:rPr>
          <w:rFonts w:ascii="Arial Narrow" w:hAnsi="Arial Narrow"/>
        </w:rPr>
        <w:t xml:space="preserve">on </w:t>
      </w:r>
      <w:r w:rsidR="00D30A47" w:rsidRPr="00E343B2">
        <w:rPr>
          <w:rFonts w:ascii="Arial Narrow" w:hAnsi="Arial Narrow"/>
        </w:rPr>
        <w:t xml:space="preserve">operational </w:t>
      </w:r>
      <w:r w:rsidR="00996C38" w:rsidRPr="00E343B2">
        <w:rPr>
          <w:rFonts w:ascii="Arial Narrow" w:hAnsi="Arial Narrow"/>
        </w:rPr>
        <w:t xml:space="preserve">&amp; strategic </w:t>
      </w:r>
      <w:r w:rsidR="00D30A47" w:rsidRPr="00E343B2">
        <w:rPr>
          <w:rFonts w:ascii="Arial Narrow" w:hAnsi="Arial Narrow"/>
        </w:rPr>
        <w:t>plan</w:t>
      </w:r>
      <w:r w:rsidR="00331A2E" w:rsidRPr="00E343B2">
        <w:rPr>
          <w:rFonts w:ascii="Arial Narrow" w:hAnsi="Arial Narrow"/>
        </w:rPr>
        <w:t>s</w:t>
      </w:r>
      <w:r w:rsidR="00D30A47" w:rsidRPr="00E343B2">
        <w:rPr>
          <w:rFonts w:ascii="Arial Narrow" w:hAnsi="Arial Narrow"/>
        </w:rPr>
        <w:t>,</w:t>
      </w:r>
      <w:r w:rsidR="00032CFD" w:rsidRPr="00E343B2">
        <w:rPr>
          <w:rFonts w:ascii="Arial Narrow" w:hAnsi="Arial Narrow"/>
        </w:rPr>
        <w:t xml:space="preserve"> </w:t>
      </w:r>
      <w:r w:rsidR="00DA5899" w:rsidRPr="00E343B2">
        <w:rPr>
          <w:rFonts w:ascii="Arial Narrow" w:hAnsi="Arial Narrow"/>
        </w:rPr>
        <w:t>and supporting partners to do so</w:t>
      </w:r>
      <w:r w:rsidR="007C572A">
        <w:rPr>
          <w:rFonts w:ascii="Arial Narrow" w:hAnsi="Arial Narrow"/>
        </w:rPr>
        <w:t xml:space="preserve">. </w:t>
      </w:r>
    </w:p>
    <w:p w14:paraId="5FBD242F" w14:textId="1FE4ED3D" w:rsidR="00D00AFB" w:rsidRPr="00E343B2" w:rsidRDefault="00D00AFB" w:rsidP="007C572A">
      <w:pPr>
        <w:pStyle w:val="ListParagraph"/>
        <w:ind w:left="1080"/>
        <w:jc w:val="both"/>
        <w:rPr>
          <w:rFonts w:ascii="Arial Narrow" w:hAnsi="Arial Narrow"/>
        </w:rPr>
      </w:pPr>
    </w:p>
    <w:p w14:paraId="0E836264" w14:textId="739812DB" w:rsidR="006201DC" w:rsidRDefault="004E4B8E" w:rsidP="00072685">
      <w:pPr>
        <w:pStyle w:val="ListParagraph"/>
        <w:numPr>
          <w:ilvl w:val="0"/>
          <w:numId w:val="5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Practical e</w:t>
      </w:r>
      <w:r w:rsidR="006201DC" w:rsidRPr="006201DC">
        <w:rPr>
          <w:rFonts w:ascii="Arial Narrow" w:hAnsi="Arial Narrow"/>
        </w:rPr>
        <w:t xml:space="preserve">xperience </w:t>
      </w:r>
      <w:r>
        <w:rPr>
          <w:rFonts w:ascii="Arial Narrow" w:hAnsi="Arial Narrow"/>
        </w:rPr>
        <w:t xml:space="preserve">accompanying and </w:t>
      </w:r>
      <w:r w:rsidR="006201DC" w:rsidRPr="006201DC">
        <w:rPr>
          <w:rFonts w:ascii="Arial Narrow" w:hAnsi="Arial Narrow"/>
        </w:rPr>
        <w:t xml:space="preserve">developing the capacity </w:t>
      </w:r>
      <w:r w:rsidR="00BF5680">
        <w:rPr>
          <w:rFonts w:ascii="Arial Narrow" w:hAnsi="Arial Narrow"/>
        </w:rPr>
        <w:t>and b</w:t>
      </w:r>
      <w:r w:rsidR="006201DC" w:rsidRPr="006201DC">
        <w:rPr>
          <w:rFonts w:ascii="Arial Narrow" w:hAnsi="Arial Narrow"/>
        </w:rPr>
        <w:t xml:space="preserve">uilding sustainability of local </w:t>
      </w:r>
      <w:proofErr w:type="spellStart"/>
      <w:r w:rsidR="006201DC" w:rsidRPr="006201DC">
        <w:rPr>
          <w:rFonts w:ascii="Arial Narrow" w:hAnsi="Arial Narrow"/>
        </w:rPr>
        <w:t>organisations</w:t>
      </w:r>
      <w:proofErr w:type="spellEnd"/>
      <w:r w:rsidR="00B34B69">
        <w:rPr>
          <w:rFonts w:ascii="Arial Narrow" w:hAnsi="Arial Narrow"/>
        </w:rPr>
        <w:t xml:space="preserve"> </w:t>
      </w:r>
      <w:r w:rsidR="000E6042">
        <w:rPr>
          <w:rFonts w:ascii="Arial Narrow" w:hAnsi="Arial Narrow"/>
        </w:rPr>
        <w:t>in aid and development context.</w:t>
      </w:r>
    </w:p>
    <w:p w14:paraId="11CF89BE" w14:textId="77777777" w:rsidR="00D00AFB" w:rsidRPr="006201DC" w:rsidRDefault="00D00AFB" w:rsidP="00072685">
      <w:pPr>
        <w:pStyle w:val="ListParagraph"/>
        <w:ind w:left="1080"/>
        <w:jc w:val="both"/>
        <w:rPr>
          <w:rFonts w:ascii="Arial Narrow" w:hAnsi="Arial Narrow"/>
        </w:rPr>
      </w:pPr>
    </w:p>
    <w:p w14:paraId="71DDC106" w14:textId="0EB490D3" w:rsidR="00B75562" w:rsidRPr="00B75562" w:rsidRDefault="00B75562" w:rsidP="00072685">
      <w:pPr>
        <w:pStyle w:val="ListParagraph"/>
        <w:numPr>
          <w:ilvl w:val="0"/>
          <w:numId w:val="6"/>
        </w:num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Demonstrated experience of </w:t>
      </w:r>
      <w:r w:rsidR="00FB1CC6">
        <w:rPr>
          <w:rFonts w:ascii="Arial Narrow" w:hAnsi="Arial Narrow"/>
        </w:rPr>
        <w:t xml:space="preserve">working towards gender equality, </w:t>
      </w:r>
      <w:proofErr w:type="gramStart"/>
      <w:r w:rsidR="00FB1CC6">
        <w:rPr>
          <w:rFonts w:ascii="Arial Narrow" w:hAnsi="Arial Narrow"/>
        </w:rPr>
        <w:t>disability</w:t>
      </w:r>
      <w:proofErr w:type="gramEnd"/>
      <w:r w:rsidR="00FB1CC6">
        <w:rPr>
          <w:rFonts w:ascii="Arial Narrow" w:hAnsi="Arial Narrow"/>
        </w:rPr>
        <w:t xml:space="preserve"> and social inclusion within </w:t>
      </w:r>
      <w:proofErr w:type="spellStart"/>
      <w:r w:rsidR="00FB1CC6">
        <w:rPr>
          <w:rFonts w:ascii="Arial Narrow" w:hAnsi="Arial Narrow"/>
        </w:rPr>
        <w:t>organisations</w:t>
      </w:r>
      <w:proofErr w:type="spellEnd"/>
      <w:r w:rsidR="00FB1CC6">
        <w:rPr>
          <w:rFonts w:ascii="Arial Narrow" w:hAnsi="Arial Narrow"/>
        </w:rPr>
        <w:t>/communities</w:t>
      </w:r>
      <w:r w:rsidR="00FE2BB4">
        <w:rPr>
          <w:rFonts w:ascii="Arial Narrow" w:hAnsi="Arial Narrow"/>
        </w:rPr>
        <w:t xml:space="preserve"> in development contexts, </w:t>
      </w:r>
      <w:r w:rsidR="00437789">
        <w:rPr>
          <w:rFonts w:ascii="Arial Narrow" w:hAnsi="Arial Narrow"/>
        </w:rPr>
        <w:t>preferably in PNG or the Pacific Islands.</w:t>
      </w:r>
    </w:p>
    <w:p w14:paraId="3DEEC669" w14:textId="257C15AA" w:rsidR="00D30A47" w:rsidRPr="009F2625" w:rsidRDefault="00D30A47" w:rsidP="00072685">
      <w:pPr>
        <w:jc w:val="both"/>
        <w:rPr>
          <w:rFonts w:ascii="Arial Narrow" w:hAnsi="Arial Narrow"/>
        </w:rPr>
      </w:pPr>
    </w:p>
    <w:p w14:paraId="455FBE1D" w14:textId="77777777" w:rsidR="00D30A47" w:rsidRPr="009F2625" w:rsidRDefault="00E15C41" w:rsidP="00072685">
      <w:pPr>
        <w:numPr>
          <w:ilvl w:val="0"/>
          <w:numId w:val="6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 xml:space="preserve">Demonstrated </w:t>
      </w:r>
      <w:r w:rsidR="0044745F" w:rsidRPr="009F2625">
        <w:rPr>
          <w:rFonts w:ascii="Arial Narrow" w:hAnsi="Arial Narrow"/>
        </w:rPr>
        <w:t>coordination skills</w:t>
      </w:r>
      <w:r w:rsidR="006B3C7D" w:rsidRPr="009F2625">
        <w:rPr>
          <w:rFonts w:ascii="Arial Narrow" w:hAnsi="Arial Narrow"/>
        </w:rPr>
        <w:t xml:space="preserve">, </w:t>
      </w:r>
      <w:r w:rsidR="0044745F" w:rsidRPr="009F2625">
        <w:rPr>
          <w:rFonts w:ascii="Arial Narrow" w:hAnsi="Arial Narrow"/>
        </w:rPr>
        <w:t xml:space="preserve">which will be required </w:t>
      </w:r>
      <w:r w:rsidR="006B3C7D" w:rsidRPr="009F2625">
        <w:rPr>
          <w:rFonts w:ascii="Arial Narrow" w:hAnsi="Arial Narrow"/>
        </w:rPr>
        <w:t>i</w:t>
      </w:r>
      <w:r w:rsidR="0044745F" w:rsidRPr="009F2625">
        <w:rPr>
          <w:rFonts w:ascii="Arial Narrow" w:hAnsi="Arial Narrow"/>
        </w:rPr>
        <w:t>n</w:t>
      </w:r>
      <w:r w:rsidR="006B3C7D" w:rsidRPr="009F2625">
        <w:rPr>
          <w:rFonts w:ascii="Arial Narrow" w:hAnsi="Arial Narrow"/>
        </w:rPr>
        <w:t xml:space="preserve"> liais</w:t>
      </w:r>
      <w:r w:rsidR="0044745F" w:rsidRPr="009F2625">
        <w:rPr>
          <w:rFonts w:ascii="Arial Narrow" w:hAnsi="Arial Narrow"/>
        </w:rPr>
        <w:t>ing</w:t>
      </w:r>
      <w:r w:rsidR="006B3C7D" w:rsidRPr="009F2625">
        <w:rPr>
          <w:rFonts w:ascii="Arial Narrow" w:hAnsi="Arial Narrow"/>
        </w:rPr>
        <w:t xml:space="preserve"> with other ALWS program staff</w:t>
      </w:r>
      <w:r w:rsidR="00E073C4" w:rsidRPr="009F2625">
        <w:rPr>
          <w:rFonts w:ascii="Arial Narrow" w:hAnsi="Arial Narrow"/>
        </w:rPr>
        <w:t xml:space="preserve"> &amp; partners in Australia and Overseas</w:t>
      </w:r>
      <w:r w:rsidR="00D30A47" w:rsidRPr="009F2625">
        <w:rPr>
          <w:rFonts w:ascii="Arial Narrow" w:hAnsi="Arial Narrow"/>
        </w:rPr>
        <w:t>.</w:t>
      </w:r>
    </w:p>
    <w:p w14:paraId="3656B9AB" w14:textId="77777777" w:rsidR="000E3391" w:rsidRPr="009F2625" w:rsidRDefault="000E3391" w:rsidP="00072685">
      <w:pPr>
        <w:ind w:left="720"/>
        <w:jc w:val="both"/>
        <w:rPr>
          <w:rFonts w:ascii="Arial Narrow" w:hAnsi="Arial Narrow"/>
        </w:rPr>
      </w:pPr>
    </w:p>
    <w:p w14:paraId="1FF30262" w14:textId="26991218" w:rsidR="000E3391" w:rsidRPr="009F2625" w:rsidRDefault="00E15C41" w:rsidP="00072685">
      <w:pPr>
        <w:numPr>
          <w:ilvl w:val="0"/>
          <w:numId w:val="6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An ability to supervise</w:t>
      </w:r>
      <w:r w:rsidR="0044745F" w:rsidRPr="009F2625">
        <w:rPr>
          <w:rFonts w:ascii="Arial Narrow" w:hAnsi="Arial Narrow"/>
        </w:rPr>
        <w:t xml:space="preserve"> and</w:t>
      </w:r>
      <w:r w:rsidR="000E3391" w:rsidRPr="009F2625">
        <w:rPr>
          <w:rFonts w:ascii="Arial Narrow" w:hAnsi="Arial Narrow"/>
        </w:rPr>
        <w:t xml:space="preserve"> support</w:t>
      </w:r>
      <w:r w:rsidR="0044745F" w:rsidRPr="009F2625">
        <w:rPr>
          <w:rFonts w:ascii="Arial Narrow" w:hAnsi="Arial Narrow"/>
        </w:rPr>
        <w:t xml:space="preserve"> staff</w:t>
      </w:r>
      <w:r w:rsidR="00E073C4" w:rsidRPr="009F2625">
        <w:rPr>
          <w:rFonts w:ascii="Arial Narrow" w:hAnsi="Arial Narrow"/>
        </w:rPr>
        <w:t xml:space="preserve"> in PNG</w:t>
      </w:r>
      <w:r w:rsidR="0044745F" w:rsidRPr="009F2625">
        <w:rPr>
          <w:rFonts w:ascii="Arial Narrow" w:hAnsi="Arial Narrow"/>
        </w:rPr>
        <w:t xml:space="preserve">, </w:t>
      </w:r>
      <w:r w:rsidR="006201DC">
        <w:rPr>
          <w:rFonts w:ascii="Arial Narrow" w:hAnsi="Arial Narrow"/>
        </w:rPr>
        <w:t>one staff reports to</w:t>
      </w:r>
      <w:r w:rsidR="000E3391" w:rsidRPr="009F2625">
        <w:rPr>
          <w:rFonts w:ascii="Arial Narrow" w:hAnsi="Arial Narrow"/>
        </w:rPr>
        <w:t xml:space="preserve"> the position</w:t>
      </w:r>
      <w:r w:rsidR="006139EC">
        <w:rPr>
          <w:rFonts w:ascii="Arial Narrow" w:hAnsi="Arial Narrow"/>
        </w:rPr>
        <w:t>.</w:t>
      </w:r>
    </w:p>
    <w:p w14:paraId="45FB0818" w14:textId="77777777" w:rsidR="00D30A47" w:rsidRPr="009F2625" w:rsidRDefault="00D30A47" w:rsidP="00072685">
      <w:pPr>
        <w:jc w:val="both"/>
        <w:rPr>
          <w:rFonts w:ascii="Arial Narrow" w:hAnsi="Arial Narrow"/>
        </w:rPr>
      </w:pPr>
    </w:p>
    <w:p w14:paraId="1BC9B14F" w14:textId="77777777" w:rsidR="00D30A47" w:rsidRPr="009F2625" w:rsidRDefault="006B3C7D" w:rsidP="00072685">
      <w:pPr>
        <w:pStyle w:val="BodyTextIndent3"/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-</w:t>
      </w:r>
      <w:r w:rsidRPr="009F2625">
        <w:rPr>
          <w:rFonts w:ascii="Arial Narrow" w:hAnsi="Arial Narrow"/>
        </w:rPr>
        <w:tab/>
      </w:r>
      <w:r w:rsidR="0044745F" w:rsidRPr="009F2625">
        <w:rPr>
          <w:rFonts w:ascii="Arial Narrow" w:hAnsi="Arial Narrow"/>
        </w:rPr>
        <w:t>Good written and oral c</w:t>
      </w:r>
      <w:r w:rsidR="00E15C41" w:rsidRPr="009F2625">
        <w:rPr>
          <w:rFonts w:ascii="Arial Narrow" w:hAnsi="Arial Narrow"/>
        </w:rPr>
        <w:t>ommunication skills that ensure</w:t>
      </w:r>
      <w:r w:rsidR="0044745F" w:rsidRPr="009F2625">
        <w:rPr>
          <w:rFonts w:ascii="Arial Narrow" w:hAnsi="Arial Narrow"/>
        </w:rPr>
        <w:t xml:space="preserve"> </w:t>
      </w:r>
      <w:r w:rsidRPr="009F2625">
        <w:rPr>
          <w:rFonts w:ascii="Arial Narrow" w:hAnsi="Arial Narrow"/>
        </w:rPr>
        <w:t>timely and accurate info</w:t>
      </w:r>
      <w:r w:rsidR="00E073C4" w:rsidRPr="009F2625">
        <w:rPr>
          <w:rFonts w:ascii="Arial Narrow" w:hAnsi="Arial Narrow"/>
        </w:rPr>
        <w:t xml:space="preserve">rmation about </w:t>
      </w:r>
      <w:r w:rsidR="00DB78DB">
        <w:rPr>
          <w:rFonts w:ascii="Arial Narrow" w:hAnsi="Arial Narrow"/>
        </w:rPr>
        <w:t xml:space="preserve">the programs for </w:t>
      </w:r>
      <w:r w:rsidRPr="009F2625">
        <w:rPr>
          <w:rFonts w:ascii="Arial Narrow" w:hAnsi="Arial Narrow"/>
        </w:rPr>
        <w:t>dissemina</w:t>
      </w:r>
      <w:r w:rsidR="00DB78DB">
        <w:rPr>
          <w:rFonts w:ascii="Arial Narrow" w:hAnsi="Arial Narrow"/>
        </w:rPr>
        <w:t>tion</w:t>
      </w:r>
      <w:r w:rsidRPr="009F2625">
        <w:rPr>
          <w:rFonts w:ascii="Arial Narrow" w:hAnsi="Arial Narrow"/>
        </w:rPr>
        <w:t xml:space="preserve"> across the </w:t>
      </w:r>
      <w:proofErr w:type="spellStart"/>
      <w:r w:rsidRPr="009F2625">
        <w:rPr>
          <w:rFonts w:ascii="Arial Narrow" w:hAnsi="Arial Narrow"/>
        </w:rPr>
        <w:t>organisation</w:t>
      </w:r>
      <w:proofErr w:type="spellEnd"/>
      <w:r w:rsidR="00D30A47" w:rsidRPr="009F2625">
        <w:rPr>
          <w:rFonts w:ascii="Arial Narrow" w:hAnsi="Arial Narrow"/>
        </w:rPr>
        <w:t>.</w:t>
      </w:r>
    </w:p>
    <w:p w14:paraId="049F31CB" w14:textId="77777777" w:rsidR="00D30A47" w:rsidRPr="009F2625" w:rsidRDefault="00D30A47" w:rsidP="00072685">
      <w:pPr>
        <w:jc w:val="both"/>
        <w:rPr>
          <w:rFonts w:ascii="Arial Narrow" w:hAnsi="Arial Narrow"/>
        </w:rPr>
      </w:pPr>
    </w:p>
    <w:p w14:paraId="79A74D42" w14:textId="184029EB" w:rsidR="006B3C7D" w:rsidRPr="009F2625" w:rsidRDefault="00DF31D2" w:rsidP="00072685">
      <w:pPr>
        <w:numPr>
          <w:ilvl w:val="0"/>
          <w:numId w:val="7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An ability</w:t>
      </w:r>
      <w:r w:rsidR="006B3C7D" w:rsidRPr="009F2625">
        <w:rPr>
          <w:rFonts w:ascii="Arial Narrow" w:hAnsi="Arial Narrow"/>
        </w:rPr>
        <w:t xml:space="preserve"> to</w:t>
      </w:r>
      <w:r w:rsidRPr="009F2625">
        <w:rPr>
          <w:rFonts w:ascii="Arial Narrow" w:hAnsi="Arial Narrow"/>
        </w:rPr>
        <w:t xml:space="preserve"> understand and meet the </w:t>
      </w:r>
      <w:r w:rsidR="00D30A47" w:rsidRPr="009F2625">
        <w:rPr>
          <w:rFonts w:ascii="Arial Narrow" w:hAnsi="Arial Narrow"/>
        </w:rPr>
        <w:t>req</w:t>
      </w:r>
      <w:r w:rsidR="006B3C7D" w:rsidRPr="009F2625">
        <w:rPr>
          <w:rFonts w:ascii="Arial Narrow" w:hAnsi="Arial Narrow"/>
        </w:rPr>
        <w:t>uirements for</w:t>
      </w:r>
      <w:r w:rsidRPr="009F2625">
        <w:rPr>
          <w:rFonts w:ascii="Arial Narrow" w:hAnsi="Arial Narrow"/>
        </w:rPr>
        <w:t xml:space="preserve"> full accreditation with </w:t>
      </w:r>
      <w:r w:rsidR="009F7A64">
        <w:rPr>
          <w:rFonts w:ascii="Arial Narrow" w:hAnsi="Arial Narrow"/>
        </w:rPr>
        <w:t>DFAT</w:t>
      </w:r>
      <w:r w:rsidR="006B3C7D" w:rsidRPr="009F2625">
        <w:rPr>
          <w:rFonts w:ascii="Arial Narrow" w:hAnsi="Arial Narrow"/>
        </w:rPr>
        <w:t xml:space="preserve"> &amp; obligations under the</w:t>
      </w:r>
      <w:r w:rsidRPr="009F2625">
        <w:rPr>
          <w:rFonts w:ascii="Arial Narrow" w:hAnsi="Arial Narrow"/>
        </w:rPr>
        <w:t xml:space="preserve"> sector</w:t>
      </w:r>
      <w:r w:rsidR="006B3C7D" w:rsidRPr="009F2625">
        <w:rPr>
          <w:rFonts w:ascii="Arial Narrow" w:hAnsi="Arial Narrow"/>
        </w:rPr>
        <w:t xml:space="preserve"> Code of Conduct</w:t>
      </w:r>
      <w:r w:rsidR="00755800">
        <w:rPr>
          <w:rFonts w:ascii="Arial Narrow" w:hAnsi="Arial Narrow"/>
        </w:rPr>
        <w:t>, as well as knowledge of DFAT’s aid program in P</w:t>
      </w:r>
      <w:r w:rsidR="00A225D9">
        <w:rPr>
          <w:rFonts w:ascii="Arial Narrow" w:hAnsi="Arial Narrow"/>
        </w:rPr>
        <w:t>NG and CORE Humanitarian Standards on Quality and Accountability.</w:t>
      </w:r>
    </w:p>
    <w:p w14:paraId="53128261" w14:textId="77777777" w:rsidR="006B3C7D" w:rsidRPr="009F2625" w:rsidRDefault="006B3C7D" w:rsidP="00072685">
      <w:pPr>
        <w:ind w:left="720"/>
        <w:jc w:val="both"/>
        <w:rPr>
          <w:rFonts w:ascii="Arial Narrow" w:hAnsi="Arial Narrow"/>
        </w:rPr>
      </w:pPr>
    </w:p>
    <w:p w14:paraId="262D7412" w14:textId="48D33CC7" w:rsidR="00D30A47" w:rsidRPr="009F2625" w:rsidRDefault="00DF31D2" w:rsidP="00072685">
      <w:pPr>
        <w:numPr>
          <w:ilvl w:val="0"/>
          <w:numId w:val="7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Strong writing and research skills to</w:t>
      </w:r>
      <w:r w:rsidR="006B3C7D" w:rsidRPr="009F2625">
        <w:rPr>
          <w:rFonts w:ascii="Arial Narrow" w:hAnsi="Arial Narrow"/>
        </w:rPr>
        <w:t xml:space="preserve"> prepare</w:t>
      </w:r>
      <w:r w:rsidRPr="009F2625">
        <w:rPr>
          <w:rFonts w:ascii="Arial Narrow" w:hAnsi="Arial Narrow"/>
        </w:rPr>
        <w:t xml:space="preserve"> high quality</w:t>
      </w:r>
      <w:r w:rsidR="006B3C7D" w:rsidRPr="009F2625">
        <w:rPr>
          <w:rFonts w:ascii="Arial Narrow" w:hAnsi="Arial Narrow"/>
        </w:rPr>
        <w:t xml:space="preserve"> submissions and reports to </w:t>
      </w:r>
      <w:r w:rsidR="009F7A64">
        <w:rPr>
          <w:rFonts w:ascii="Arial Narrow" w:hAnsi="Arial Narrow"/>
        </w:rPr>
        <w:t>DFAT</w:t>
      </w:r>
      <w:r w:rsidR="006139EC">
        <w:rPr>
          <w:rFonts w:ascii="Arial Narrow" w:hAnsi="Arial Narrow"/>
        </w:rPr>
        <w:t>.</w:t>
      </w:r>
    </w:p>
    <w:p w14:paraId="33361E48" w14:textId="77777777" w:rsidR="00A225D9" w:rsidRDefault="00A225D9" w:rsidP="00072685">
      <w:pPr>
        <w:pStyle w:val="ListParagraph"/>
        <w:jc w:val="both"/>
        <w:rPr>
          <w:rFonts w:ascii="Arial Narrow" w:hAnsi="Arial Narrow"/>
        </w:rPr>
      </w:pPr>
    </w:p>
    <w:p w14:paraId="01757151" w14:textId="44B1DEF7" w:rsidR="00E15C41" w:rsidRPr="009F2625" w:rsidRDefault="00E15C41" w:rsidP="00072685">
      <w:pPr>
        <w:numPr>
          <w:ilvl w:val="0"/>
          <w:numId w:val="7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 xml:space="preserve">He/she should </w:t>
      </w:r>
      <w:r w:rsidR="003814AF">
        <w:rPr>
          <w:rFonts w:ascii="Arial Narrow" w:hAnsi="Arial Narrow"/>
        </w:rPr>
        <w:t xml:space="preserve">be proficient with Microsoft </w:t>
      </w:r>
      <w:r w:rsidR="00E73A5E">
        <w:rPr>
          <w:rFonts w:ascii="Arial Narrow" w:hAnsi="Arial Narrow"/>
        </w:rPr>
        <w:t>Office Application and a range of virtual meeting applications</w:t>
      </w:r>
      <w:r w:rsidRPr="009F2625">
        <w:rPr>
          <w:rFonts w:ascii="Arial Narrow" w:hAnsi="Arial Narrow"/>
        </w:rPr>
        <w:t>.</w:t>
      </w:r>
    </w:p>
    <w:p w14:paraId="4101652C" w14:textId="77777777" w:rsidR="002615BD" w:rsidRPr="009F2625" w:rsidRDefault="002615BD" w:rsidP="00072685">
      <w:pPr>
        <w:jc w:val="both"/>
        <w:rPr>
          <w:rFonts w:ascii="Arial Narrow" w:hAnsi="Arial Narrow"/>
        </w:rPr>
      </w:pPr>
    </w:p>
    <w:p w14:paraId="651E2E80" w14:textId="75D3EAE9" w:rsidR="000E3391" w:rsidRPr="009F2625" w:rsidRDefault="00E73A5E" w:rsidP="00072685">
      <w:pPr>
        <w:numPr>
          <w:ilvl w:val="0"/>
          <w:numId w:val="17"/>
        </w:numPr>
        <w:tabs>
          <w:tab w:val="clear" w:pos="567"/>
          <w:tab w:val="num" w:pos="720"/>
        </w:tabs>
        <w:ind w:left="709" w:hanging="283"/>
        <w:jc w:val="both"/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Organsational</w:t>
      </w:r>
      <w:proofErr w:type="spellEnd"/>
      <w:r>
        <w:rPr>
          <w:rFonts w:ascii="Arial Narrow" w:hAnsi="Arial Narrow"/>
        </w:rPr>
        <w:t xml:space="preserve"> Capacity</w:t>
      </w:r>
    </w:p>
    <w:p w14:paraId="4B99056E" w14:textId="77777777" w:rsidR="000E3391" w:rsidRPr="009F2625" w:rsidRDefault="000E3391" w:rsidP="00072685">
      <w:pPr>
        <w:jc w:val="both"/>
        <w:rPr>
          <w:rFonts w:ascii="Arial Narrow" w:hAnsi="Arial Narrow"/>
        </w:rPr>
      </w:pPr>
    </w:p>
    <w:p w14:paraId="64814E03" w14:textId="02AB2480" w:rsidR="000E3391" w:rsidRPr="009F2625" w:rsidRDefault="00DF31D2" w:rsidP="00072685">
      <w:pPr>
        <w:numPr>
          <w:ilvl w:val="0"/>
          <w:numId w:val="9"/>
        </w:numPr>
        <w:jc w:val="both"/>
        <w:rPr>
          <w:rFonts w:ascii="Arial Narrow" w:hAnsi="Arial Narrow"/>
        </w:rPr>
      </w:pPr>
      <w:r w:rsidRPr="009F2625">
        <w:rPr>
          <w:rFonts w:ascii="Arial Narrow" w:hAnsi="Arial Narrow"/>
        </w:rPr>
        <w:t>Good management skills t</w:t>
      </w:r>
      <w:r w:rsidR="000E3391" w:rsidRPr="009F2625">
        <w:rPr>
          <w:rFonts w:ascii="Arial Narrow" w:hAnsi="Arial Narrow"/>
        </w:rPr>
        <w:t xml:space="preserve">o assist in the maintenance, </w:t>
      </w:r>
      <w:proofErr w:type="gramStart"/>
      <w:r w:rsidR="000E3391" w:rsidRPr="009F2625">
        <w:rPr>
          <w:rFonts w:ascii="Arial Narrow" w:hAnsi="Arial Narrow"/>
        </w:rPr>
        <w:t>update</w:t>
      </w:r>
      <w:proofErr w:type="gramEnd"/>
      <w:r w:rsidR="000E3391" w:rsidRPr="009F2625">
        <w:rPr>
          <w:rFonts w:ascii="Arial Narrow" w:hAnsi="Arial Narrow"/>
        </w:rPr>
        <w:t xml:space="preserve"> and application of the </w:t>
      </w:r>
      <w:proofErr w:type="spellStart"/>
      <w:r w:rsidR="001A2F19">
        <w:rPr>
          <w:rFonts w:ascii="Arial Narrow" w:hAnsi="Arial Narrow"/>
        </w:rPr>
        <w:t>organisational</w:t>
      </w:r>
      <w:proofErr w:type="spellEnd"/>
      <w:r w:rsidR="001A2F19" w:rsidRPr="009F2625">
        <w:rPr>
          <w:rFonts w:ascii="Arial Narrow" w:hAnsi="Arial Narrow"/>
        </w:rPr>
        <w:t xml:space="preserve"> </w:t>
      </w:r>
      <w:r w:rsidR="000E3391" w:rsidRPr="009F2625">
        <w:rPr>
          <w:rFonts w:ascii="Arial Narrow" w:hAnsi="Arial Narrow"/>
        </w:rPr>
        <w:t>systems and ALWS policies to ensure they meet appropriate professional standards</w:t>
      </w:r>
      <w:r w:rsidR="00E556D0">
        <w:rPr>
          <w:rFonts w:ascii="Arial Narrow" w:hAnsi="Arial Narrow"/>
        </w:rPr>
        <w:t>, and to support partners to do the same.</w:t>
      </w:r>
    </w:p>
    <w:p w14:paraId="1299C43A" w14:textId="77777777" w:rsidR="000E3391" w:rsidRPr="009F2625" w:rsidRDefault="000E3391" w:rsidP="00072685">
      <w:pPr>
        <w:jc w:val="both"/>
        <w:rPr>
          <w:rFonts w:ascii="Arial Narrow" w:hAnsi="Arial Narrow"/>
        </w:rPr>
      </w:pPr>
    </w:p>
    <w:p w14:paraId="4DDBEF00" w14:textId="77777777" w:rsidR="000E3391" w:rsidRPr="009F2625" w:rsidRDefault="000E3391" w:rsidP="00072685">
      <w:pPr>
        <w:jc w:val="both"/>
        <w:rPr>
          <w:rFonts w:ascii="Arial Narrow" w:hAnsi="Arial Narrow"/>
        </w:rPr>
      </w:pPr>
    </w:p>
    <w:p w14:paraId="230F6307" w14:textId="77777777" w:rsidR="002615BD" w:rsidRPr="009F2625" w:rsidRDefault="00B67AEE" w:rsidP="00072685">
      <w:pPr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9F2625">
        <w:rPr>
          <w:rFonts w:ascii="Arial Narrow" w:hAnsi="Arial Narrow"/>
          <w:b/>
          <w:u w:val="single"/>
        </w:rPr>
        <w:t>Relationship development &amp; networking</w:t>
      </w:r>
    </w:p>
    <w:p w14:paraId="3461D779" w14:textId="77777777" w:rsidR="002615BD" w:rsidRPr="009F2625" w:rsidRDefault="002615BD" w:rsidP="00072685">
      <w:pPr>
        <w:jc w:val="both"/>
        <w:rPr>
          <w:rFonts w:ascii="Arial Narrow" w:hAnsi="Arial Narrow"/>
          <w:b/>
          <w:u w:val="single"/>
        </w:rPr>
      </w:pPr>
    </w:p>
    <w:p w14:paraId="1BF647CE" w14:textId="17D03E8D" w:rsidR="00B67AEE" w:rsidRPr="009F2625" w:rsidRDefault="00722F8E" w:rsidP="00072685">
      <w:pPr>
        <w:ind w:left="360"/>
        <w:jc w:val="both"/>
        <w:rPr>
          <w:rFonts w:ascii="Arial Narrow" w:hAnsi="Arial Narrow"/>
        </w:rPr>
      </w:pPr>
      <w:r>
        <w:rPr>
          <w:rFonts w:ascii="Arial Narrow" w:hAnsi="Arial Narrow"/>
        </w:rPr>
        <w:t>Program Partnership-Accompaniment Officer</w:t>
      </w:r>
      <w:r w:rsidR="00E15C41" w:rsidRPr="009F2625">
        <w:rPr>
          <w:rFonts w:ascii="Arial Narrow" w:hAnsi="Arial Narrow"/>
        </w:rPr>
        <w:t xml:space="preserve"> will have the ability</w:t>
      </w:r>
      <w:r w:rsidR="00B67AEE" w:rsidRPr="009F2625">
        <w:rPr>
          <w:rFonts w:ascii="Arial Narrow" w:hAnsi="Arial Narrow"/>
        </w:rPr>
        <w:t xml:space="preserve"> to undertake th</w:t>
      </w:r>
      <w:r w:rsidR="000E3391" w:rsidRPr="009F2625">
        <w:rPr>
          <w:rFonts w:ascii="Arial Narrow" w:hAnsi="Arial Narrow"/>
        </w:rPr>
        <w:t xml:space="preserve">e tasks outlined in </w:t>
      </w:r>
      <w:r w:rsidR="009F2625" w:rsidRPr="009F2625">
        <w:rPr>
          <w:rFonts w:ascii="Arial Narrow" w:hAnsi="Arial Narrow"/>
        </w:rPr>
        <w:t xml:space="preserve">the </w:t>
      </w:r>
      <w:r w:rsidR="00B67AEE" w:rsidRPr="009F2625">
        <w:rPr>
          <w:rFonts w:ascii="Arial Narrow" w:hAnsi="Arial Narrow"/>
        </w:rPr>
        <w:t>Job Description in</w:t>
      </w:r>
      <w:r w:rsidR="00662115" w:rsidRPr="009F2625">
        <w:rPr>
          <w:rFonts w:ascii="Arial Narrow" w:hAnsi="Arial Narrow"/>
        </w:rPr>
        <w:t>cluding</w:t>
      </w:r>
      <w:r w:rsidR="00B67AEE" w:rsidRPr="009F2625">
        <w:rPr>
          <w:rFonts w:ascii="Arial Narrow" w:hAnsi="Arial Narrow"/>
        </w:rPr>
        <w:t>:</w:t>
      </w:r>
    </w:p>
    <w:p w14:paraId="3CF2D8B6" w14:textId="77777777" w:rsidR="00B67AEE" w:rsidRPr="009F2625" w:rsidRDefault="00B67AEE" w:rsidP="00072685">
      <w:pPr>
        <w:ind w:left="360"/>
        <w:jc w:val="both"/>
        <w:rPr>
          <w:rFonts w:ascii="Arial Narrow" w:hAnsi="Arial Narrow"/>
        </w:rPr>
      </w:pPr>
    </w:p>
    <w:p w14:paraId="5505104C" w14:textId="7EC5A8D2" w:rsidR="00BF71BB" w:rsidRDefault="00856892" w:rsidP="00072685">
      <w:pPr>
        <w:pStyle w:val="BodyTextIndent"/>
        <w:numPr>
          <w:ilvl w:val="0"/>
          <w:numId w:val="16"/>
        </w:numPr>
        <w:tabs>
          <w:tab w:val="clear" w:pos="1080"/>
          <w:tab w:val="num" w:pos="720"/>
        </w:tabs>
        <w:ind w:left="720"/>
        <w:jc w:val="both"/>
        <w:rPr>
          <w:rFonts w:ascii="Arial Narrow" w:hAnsi="Arial Narrow"/>
          <w:szCs w:val="24"/>
        </w:rPr>
      </w:pPr>
      <w:r w:rsidRPr="00856892">
        <w:rPr>
          <w:rFonts w:ascii="Arial Narrow" w:hAnsi="Arial Narrow"/>
          <w:szCs w:val="24"/>
        </w:rPr>
        <w:t>Experience of working within faith-based contexts / understanding of the characteristics of churches as development actors and of working with churches as partners</w:t>
      </w:r>
      <w:r w:rsidR="00BF71BB">
        <w:rPr>
          <w:rFonts w:ascii="Arial Narrow" w:hAnsi="Arial Narrow"/>
          <w:szCs w:val="24"/>
        </w:rPr>
        <w:t>.</w:t>
      </w:r>
    </w:p>
    <w:p w14:paraId="7FEA78D8" w14:textId="77777777" w:rsidR="00384FA0" w:rsidRDefault="00384FA0" w:rsidP="00384FA0">
      <w:pPr>
        <w:pStyle w:val="BodyTextIndent"/>
        <w:ind w:left="720"/>
        <w:jc w:val="both"/>
        <w:rPr>
          <w:rFonts w:ascii="Arial Narrow" w:hAnsi="Arial Narrow"/>
          <w:szCs w:val="24"/>
        </w:rPr>
      </w:pPr>
    </w:p>
    <w:p w14:paraId="49D38A8A" w14:textId="6D0548C5" w:rsidR="00856892" w:rsidRDefault="00856892" w:rsidP="00072685">
      <w:pPr>
        <w:pStyle w:val="BodyTextIndent"/>
        <w:numPr>
          <w:ilvl w:val="0"/>
          <w:numId w:val="16"/>
        </w:numPr>
        <w:tabs>
          <w:tab w:val="clear" w:pos="1080"/>
          <w:tab w:val="num" w:pos="720"/>
        </w:tabs>
        <w:ind w:left="720"/>
        <w:jc w:val="both"/>
        <w:rPr>
          <w:rFonts w:ascii="Arial Narrow" w:hAnsi="Arial Narrow"/>
          <w:szCs w:val="24"/>
        </w:rPr>
      </w:pPr>
      <w:r w:rsidRPr="00856892">
        <w:rPr>
          <w:rFonts w:ascii="Arial Narrow" w:hAnsi="Arial Narrow"/>
          <w:szCs w:val="24"/>
        </w:rPr>
        <w:t xml:space="preserve">Excellent interpersonal and communication skills and be able to </w:t>
      </w:r>
      <w:proofErr w:type="spellStart"/>
      <w:r w:rsidRPr="00856892">
        <w:rPr>
          <w:rFonts w:ascii="Arial Narrow" w:hAnsi="Arial Narrow"/>
          <w:szCs w:val="24"/>
        </w:rPr>
        <w:t>socialise</w:t>
      </w:r>
      <w:proofErr w:type="spellEnd"/>
      <w:r w:rsidRPr="00856892">
        <w:rPr>
          <w:rFonts w:ascii="Arial Narrow" w:hAnsi="Arial Narrow"/>
          <w:szCs w:val="24"/>
        </w:rPr>
        <w:t xml:space="preserve"> and converse with people from varying social levels and national and cultural backgrounds</w:t>
      </w:r>
      <w:r>
        <w:rPr>
          <w:rFonts w:ascii="Arial Narrow" w:hAnsi="Arial Narrow"/>
          <w:szCs w:val="24"/>
        </w:rPr>
        <w:t>.</w:t>
      </w:r>
    </w:p>
    <w:p w14:paraId="529D7616" w14:textId="77777777" w:rsidR="00856892" w:rsidRPr="00856892" w:rsidRDefault="00856892" w:rsidP="00CB083C">
      <w:pPr>
        <w:pStyle w:val="BodyTextIndent"/>
        <w:ind w:left="720"/>
        <w:jc w:val="both"/>
        <w:rPr>
          <w:rFonts w:ascii="Arial Narrow" w:hAnsi="Arial Narrow"/>
          <w:szCs w:val="24"/>
        </w:rPr>
      </w:pPr>
    </w:p>
    <w:p w14:paraId="59C94195" w14:textId="53BB0C4B" w:rsidR="001E6CBD" w:rsidRDefault="00B67AEE" w:rsidP="00072685">
      <w:pPr>
        <w:pStyle w:val="BodyTextIndent"/>
        <w:numPr>
          <w:ilvl w:val="0"/>
          <w:numId w:val="16"/>
        </w:numPr>
        <w:tabs>
          <w:tab w:val="clear" w:pos="1080"/>
          <w:tab w:val="num" w:pos="720"/>
        </w:tabs>
        <w:ind w:left="720"/>
        <w:jc w:val="both"/>
        <w:rPr>
          <w:rFonts w:ascii="Arial Narrow" w:hAnsi="Arial Narrow"/>
          <w:szCs w:val="24"/>
        </w:rPr>
      </w:pPr>
      <w:r w:rsidRPr="001E6CBD">
        <w:rPr>
          <w:rFonts w:ascii="Arial Narrow" w:hAnsi="Arial Narrow"/>
          <w:iCs/>
        </w:rPr>
        <w:t>An</w:t>
      </w:r>
      <w:r w:rsidR="002615BD" w:rsidRPr="001E6CBD">
        <w:rPr>
          <w:rFonts w:ascii="Arial Narrow" w:hAnsi="Arial Narrow"/>
        </w:rPr>
        <w:t xml:space="preserve"> ability to interact with and effectively communi</w:t>
      </w:r>
      <w:r w:rsidR="00FE3B59" w:rsidRPr="001E6CBD">
        <w:rPr>
          <w:rFonts w:ascii="Arial Narrow" w:hAnsi="Arial Narrow"/>
        </w:rPr>
        <w:t xml:space="preserve">cate </w:t>
      </w:r>
      <w:r w:rsidR="006B3C7D" w:rsidRPr="001E6CBD">
        <w:rPr>
          <w:rFonts w:ascii="Arial Narrow" w:hAnsi="Arial Narrow"/>
        </w:rPr>
        <w:t>with our partners</w:t>
      </w:r>
      <w:r w:rsidR="00662115" w:rsidRPr="001E6CBD">
        <w:rPr>
          <w:rFonts w:ascii="Arial Narrow" w:hAnsi="Arial Narrow"/>
        </w:rPr>
        <w:t xml:space="preserve">, </w:t>
      </w:r>
      <w:r w:rsidR="009F7A64" w:rsidRPr="001E6CBD">
        <w:rPr>
          <w:rFonts w:ascii="Arial Narrow" w:hAnsi="Arial Narrow"/>
        </w:rPr>
        <w:t xml:space="preserve">DFAT, </w:t>
      </w:r>
      <w:r w:rsidR="00662115" w:rsidRPr="001E6CBD">
        <w:rPr>
          <w:rFonts w:ascii="Arial Narrow" w:hAnsi="Arial Narrow"/>
        </w:rPr>
        <w:t>ACFID and program staff in other Australian church aid agencies</w:t>
      </w:r>
      <w:r w:rsidR="002615BD" w:rsidRPr="001E6CBD">
        <w:rPr>
          <w:rFonts w:ascii="Arial Narrow" w:hAnsi="Arial Narrow"/>
        </w:rPr>
        <w:t>.</w:t>
      </w:r>
      <w:r w:rsidR="00A80F46" w:rsidRPr="001E6CBD">
        <w:rPr>
          <w:rFonts w:ascii="Arial Narrow" w:hAnsi="Arial Narrow"/>
        </w:rPr>
        <w:br/>
      </w:r>
    </w:p>
    <w:p w14:paraId="5AE33F18" w14:textId="204EF6A0" w:rsidR="00CE6833" w:rsidRDefault="00CE6833" w:rsidP="00072685">
      <w:pPr>
        <w:pStyle w:val="BodyTextIndent"/>
        <w:numPr>
          <w:ilvl w:val="0"/>
          <w:numId w:val="16"/>
        </w:numPr>
        <w:tabs>
          <w:tab w:val="clear" w:pos="1080"/>
          <w:tab w:val="num" w:pos="720"/>
        </w:tabs>
        <w:ind w:left="720"/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Skilled virtual communicator </w:t>
      </w:r>
      <w:r w:rsidR="003659D4">
        <w:rPr>
          <w:rFonts w:ascii="Arial Narrow" w:hAnsi="Arial Narrow"/>
          <w:szCs w:val="24"/>
        </w:rPr>
        <w:t xml:space="preserve">and adept at working independently as well as part of a team.  </w:t>
      </w:r>
    </w:p>
    <w:p w14:paraId="105819FD" w14:textId="77777777" w:rsidR="003659D4" w:rsidRDefault="003659D4" w:rsidP="00CB083C">
      <w:pPr>
        <w:pStyle w:val="BodyTextIndent"/>
        <w:ind w:left="720"/>
        <w:jc w:val="both"/>
        <w:rPr>
          <w:rFonts w:ascii="Arial Narrow" w:hAnsi="Arial Narrow"/>
          <w:szCs w:val="24"/>
        </w:rPr>
      </w:pPr>
    </w:p>
    <w:p w14:paraId="77701F32" w14:textId="45AEB85A" w:rsidR="001E6CBD" w:rsidRDefault="00CD79FA" w:rsidP="00072685">
      <w:pPr>
        <w:pStyle w:val="BodyTextIndent"/>
        <w:numPr>
          <w:ilvl w:val="0"/>
          <w:numId w:val="16"/>
        </w:numPr>
        <w:tabs>
          <w:tab w:val="clear" w:pos="1080"/>
          <w:tab w:val="num" w:pos="720"/>
        </w:tabs>
        <w:ind w:left="720"/>
        <w:jc w:val="both"/>
        <w:rPr>
          <w:rFonts w:ascii="Arial Narrow" w:hAnsi="Arial Narrow"/>
          <w:szCs w:val="24"/>
        </w:rPr>
      </w:pPr>
      <w:r w:rsidRPr="001E6CBD">
        <w:rPr>
          <w:rFonts w:ascii="Arial Narrow" w:hAnsi="Arial Narrow"/>
          <w:szCs w:val="24"/>
        </w:rPr>
        <w:lastRenderedPageBreak/>
        <w:t xml:space="preserve">Capacity to </w:t>
      </w:r>
      <w:r w:rsidR="0018313F" w:rsidRPr="001E6CBD">
        <w:rPr>
          <w:rFonts w:ascii="Arial Narrow" w:hAnsi="Arial Narrow"/>
          <w:szCs w:val="24"/>
        </w:rPr>
        <w:t xml:space="preserve">travel </w:t>
      </w:r>
      <w:r w:rsidR="004C48DF" w:rsidRPr="001E6CBD">
        <w:rPr>
          <w:rFonts w:ascii="Arial Narrow" w:hAnsi="Arial Narrow"/>
          <w:szCs w:val="24"/>
        </w:rPr>
        <w:t xml:space="preserve">locally </w:t>
      </w:r>
      <w:r w:rsidR="0021296D" w:rsidRPr="001E6CBD">
        <w:rPr>
          <w:rFonts w:ascii="Arial Narrow" w:hAnsi="Arial Narrow"/>
          <w:szCs w:val="24"/>
        </w:rPr>
        <w:t xml:space="preserve">for meetings and </w:t>
      </w:r>
      <w:r w:rsidR="001E6CBD" w:rsidRPr="001E6CBD">
        <w:rPr>
          <w:rFonts w:ascii="Arial Narrow" w:hAnsi="Arial Narrow"/>
          <w:szCs w:val="24"/>
        </w:rPr>
        <w:t>workshops.</w:t>
      </w:r>
      <w:r w:rsidR="0021296D" w:rsidRPr="001E6CBD">
        <w:rPr>
          <w:rFonts w:ascii="Arial Narrow" w:hAnsi="Arial Narrow"/>
          <w:szCs w:val="24"/>
        </w:rPr>
        <w:t xml:space="preserve"> </w:t>
      </w:r>
    </w:p>
    <w:p w14:paraId="41ED9D2D" w14:textId="77777777" w:rsidR="001E6CBD" w:rsidRPr="001E6CBD" w:rsidRDefault="001E6CBD" w:rsidP="00072685">
      <w:pPr>
        <w:pStyle w:val="BodyTextIndent"/>
        <w:ind w:left="720"/>
        <w:jc w:val="both"/>
        <w:rPr>
          <w:rFonts w:ascii="Arial Narrow" w:hAnsi="Arial Narrow"/>
          <w:szCs w:val="24"/>
        </w:rPr>
      </w:pPr>
    </w:p>
    <w:p w14:paraId="6DE7AD01" w14:textId="74A65DAD" w:rsidR="00A73EE4" w:rsidRPr="009F2625" w:rsidRDefault="001E6CBD" w:rsidP="00072685">
      <w:pPr>
        <w:pStyle w:val="BodyTextIndent"/>
        <w:numPr>
          <w:ilvl w:val="0"/>
          <w:numId w:val="16"/>
        </w:numPr>
        <w:tabs>
          <w:tab w:val="clear" w:pos="1080"/>
          <w:tab w:val="num" w:pos="720"/>
        </w:tabs>
        <w:ind w:left="720"/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apacity to travel </w:t>
      </w:r>
      <w:r w:rsidR="0018313F">
        <w:rPr>
          <w:rFonts w:ascii="Arial Narrow" w:hAnsi="Arial Narrow"/>
          <w:szCs w:val="24"/>
        </w:rPr>
        <w:t>overseas, including to PNG regularly</w:t>
      </w:r>
      <w:r w:rsidR="00722F8E">
        <w:rPr>
          <w:rFonts w:ascii="Arial Narrow" w:hAnsi="Arial Narrow"/>
          <w:szCs w:val="24"/>
        </w:rPr>
        <w:t xml:space="preserve"> (</w:t>
      </w:r>
      <w:r w:rsidR="00685CE5">
        <w:rPr>
          <w:rFonts w:ascii="Arial Narrow" w:hAnsi="Arial Narrow"/>
          <w:szCs w:val="24"/>
        </w:rPr>
        <w:t>potentially</w:t>
      </w:r>
      <w:r w:rsidR="00722F8E">
        <w:rPr>
          <w:rFonts w:ascii="Arial Narrow" w:hAnsi="Arial Narrow"/>
          <w:szCs w:val="24"/>
        </w:rPr>
        <w:t xml:space="preserve"> every quarter for a minimum of 2 weeks each) throughout</w:t>
      </w:r>
      <w:r w:rsidR="0018313F">
        <w:rPr>
          <w:rFonts w:ascii="Arial Narrow" w:hAnsi="Arial Narrow"/>
          <w:szCs w:val="24"/>
        </w:rPr>
        <w:t xml:space="preserve"> the year</w:t>
      </w:r>
      <w:r w:rsidR="005869EE">
        <w:rPr>
          <w:rFonts w:ascii="Arial Narrow" w:hAnsi="Arial Narrow"/>
          <w:szCs w:val="24"/>
        </w:rPr>
        <w:t xml:space="preserve"> (subject to Covid-19 travel restrictions and safety measures)</w:t>
      </w:r>
    </w:p>
    <w:p w14:paraId="0FB78278" w14:textId="77777777" w:rsidR="00B67AEE" w:rsidRPr="009F2625" w:rsidRDefault="00B67AEE" w:rsidP="00072685">
      <w:pPr>
        <w:tabs>
          <w:tab w:val="num" w:pos="720"/>
        </w:tabs>
        <w:ind w:left="720"/>
        <w:jc w:val="both"/>
        <w:rPr>
          <w:rFonts w:ascii="Arial Narrow" w:hAnsi="Arial Narrow"/>
        </w:rPr>
      </w:pPr>
    </w:p>
    <w:p w14:paraId="21DB6099" w14:textId="6CFCB0FC" w:rsidR="00FD38EF" w:rsidRDefault="00FD38EF" w:rsidP="00072685">
      <w:pPr>
        <w:pStyle w:val="BodyTextIndent"/>
        <w:numPr>
          <w:ilvl w:val="0"/>
          <w:numId w:val="16"/>
        </w:numPr>
        <w:tabs>
          <w:tab w:val="clear" w:pos="1080"/>
          <w:tab w:val="num" w:pos="720"/>
        </w:tabs>
        <w:ind w:left="720"/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Tok Pisin language skill a plus.</w:t>
      </w:r>
    </w:p>
    <w:p w14:paraId="57543C0C" w14:textId="77777777" w:rsidR="0086172F" w:rsidRDefault="0086172F" w:rsidP="00072685">
      <w:pPr>
        <w:pStyle w:val="ListParagraph"/>
        <w:jc w:val="both"/>
        <w:rPr>
          <w:rFonts w:ascii="Arial Narrow" w:hAnsi="Arial Narrow"/>
        </w:rPr>
      </w:pPr>
    </w:p>
    <w:sectPr w:rsidR="0086172F">
      <w:footerReference w:type="default" r:id="rId10"/>
      <w:pgSz w:w="11909" w:h="16834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709D5" w14:textId="77777777" w:rsidR="000A5039" w:rsidRDefault="000A5039" w:rsidP="00492BF5">
      <w:r>
        <w:separator/>
      </w:r>
    </w:p>
  </w:endnote>
  <w:endnote w:type="continuationSeparator" w:id="0">
    <w:p w14:paraId="32E1E6AC" w14:textId="77777777" w:rsidR="000A5039" w:rsidRDefault="000A5039" w:rsidP="00492BF5">
      <w:r>
        <w:continuationSeparator/>
      </w:r>
    </w:p>
  </w:endnote>
  <w:endnote w:type="continuationNotice" w:id="1">
    <w:p w14:paraId="04B73E3D" w14:textId="77777777" w:rsidR="000A5039" w:rsidRDefault="000A50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28187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98D9FA" w14:textId="7CE54CAE" w:rsidR="00274F6C" w:rsidRDefault="00274F6C">
            <w:pPr>
              <w:pStyle w:val="Footer"/>
              <w:jc w:val="right"/>
            </w:pPr>
            <w:r w:rsidRPr="00274F6C">
              <w:rPr>
                <w:sz w:val="20"/>
                <w:szCs w:val="20"/>
              </w:rPr>
              <w:t xml:space="preserve">Page </w:t>
            </w:r>
            <w:r w:rsidRPr="00274F6C">
              <w:rPr>
                <w:b/>
                <w:bCs/>
                <w:sz w:val="20"/>
                <w:szCs w:val="20"/>
              </w:rPr>
              <w:fldChar w:fldCharType="begin"/>
            </w:r>
            <w:r w:rsidRPr="00274F6C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274F6C">
              <w:rPr>
                <w:b/>
                <w:bCs/>
                <w:sz w:val="20"/>
                <w:szCs w:val="20"/>
              </w:rPr>
              <w:fldChar w:fldCharType="separate"/>
            </w:r>
            <w:r w:rsidRPr="00274F6C">
              <w:rPr>
                <w:b/>
                <w:bCs/>
                <w:noProof/>
                <w:sz w:val="20"/>
                <w:szCs w:val="20"/>
              </w:rPr>
              <w:t>2</w:t>
            </w:r>
            <w:r w:rsidRPr="00274F6C">
              <w:rPr>
                <w:b/>
                <w:bCs/>
                <w:sz w:val="20"/>
                <w:szCs w:val="20"/>
              </w:rPr>
              <w:fldChar w:fldCharType="end"/>
            </w:r>
            <w:r w:rsidRPr="00274F6C">
              <w:rPr>
                <w:sz w:val="20"/>
                <w:szCs w:val="20"/>
              </w:rPr>
              <w:t xml:space="preserve"> of </w:t>
            </w:r>
            <w:r w:rsidRPr="00274F6C">
              <w:rPr>
                <w:b/>
                <w:bCs/>
                <w:sz w:val="20"/>
                <w:szCs w:val="20"/>
              </w:rPr>
              <w:fldChar w:fldCharType="begin"/>
            </w:r>
            <w:r w:rsidRPr="00274F6C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274F6C">
              <w:rPr>
                <w:b/>
                <w:bCs/>
                <w:sz w:val="20"/>
                <w:szCs w:val="20"/>
              </w:rPr>
              <w:fldChar w:fldCharType="separate"/>
            </w:r>
            <w:r w:rsidRPr="00274F6C">
              <w:rPr>
                <w:b/>
                <w:bCs/>
                <w:noProof/>
                <w:sz w:val="20"/>
                <w:szCs w:val="20"/>
              </w:rPr>
              <w:t>2</w:t>
            </w:r>
            <w:r w:rsidRPr="00274F6C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F2A6FFA" w14:textId="77777777" w:rsidR="00492BF5" w:rsidRDefault="00492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97EE1" w14:textId="77777777" w:rsidR="000A5039" w:rsidRDefault="000A5039" w:rsidP="00492BF5">
      <w:r>
        <w:separator/>
      </w:r>
    </w:p>
  </w:footnote>
  <w:footnote w:type="continuationSeparator" w:id="0">
    <w:p w14:paraId="7CA9F7B8" w14:textId="77777777" w:rsidR="000A5039" w:rsidRDefault="000A5039" w:rsidP="00492BF5">
      <w:r>
        <w:continuationSeparator/>
      </w:r>
    </w:p>
  </w:footnote>
  <w:footnote w:type="continuationNotice" w:id="1">
    <w:p w14:paraId="22E225E7" w14:textId="77777777" w:rsidR="000A5039" w:rsidRDefault="000A503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6344B"/>
    <w:multiLevelType w:val="hybridMultilevel"/>
    <w:tmpl w:val="D546935A"/>
    <w:lvl w:ilvl="0" w:tplc="A0FA138E">
      <w:start w:val="1"/>
      <w:numFmt w:val="bullet"/>
      <w:lvlText w:val=""/>
      <w:lvlJc w:val="left"/>
      <w:pPr>
        <w:tabs>
          <w:tab w:val="num" w:pos="567"/>
        </w:tabs>
        <w:ind w:left="567" w:hanging="142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87751"/>
    <w:multiLevelType w:val="singleLevel"/>
    <w:tmpl w:val="38186148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72F2D11"/>
    <w:multiLevelType w:val="singleLevel"/>
    <w:tmpl w:val="38186148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989508A"/>
    <w:multiLevelType w:val="hybridMultilevel"/>
    <w:tmpl w:val="05C83A4A"/>
    <w:lvl w:ilvl="0" w:tplc="82B84CE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76FEA"/>
    <w:multiLevelType w:val="singleLevel"/>
    <w:tmpl w:val="330C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20B56C8E"/>
    <w:multiLevelType w:val="singleLevel"/>
    <w:tmpl w:val="38186148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08E779A"/>
    <w:multiLevelType w:val="singleLevel"/>
    <w:tmpl w:val="330C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39077F7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4447162C"/>
    <w:multiLevelType w:val="singleLevel"/>
    <w:tmpl w:val="38186148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9" w15:restartNumberingAfterBreak="0">
    <w:nsid w:val="49382AAE"/>
    <w:multiLevelType w:val="singleLevel"/>
    <w:tmpl w:val="38186148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1916218"/>
    <w:multiLevelType w:val="hybridMultilevel"/>
    <w:tmpl w:val="E3247C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8145209"/>
    <w:multiLevelType w:val="hybridMultilevel"/>
    <w:tmpl w:val="C52A6296"/>
    <w:lvl w:ilvl="0" w:tplc="8090B980">
      <w:start w:val="1"/>
      <w:numFmt w:val="bullet"/>
      <w:lvlText w:val=""/>
      <w:lvlJc w:val="left"/>
      <w:pPr>
        <w:tabs>
          <w:tab w:val="num" w:pos="1080"/>
        </w:tabs>
        <w:ind w:left="1080" w:hanging="363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AD04D5"/>
    <w:multiLevelType w:val="singleLevel"/>
    <w:tmpl w:val="330C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7767004C"/>
    <w:multiLevelType w:val="singleLevel"/>
    <w:tmpl w:val="38186148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A88127A"/>
    <w:multiLevelType w:val="singleLevel"/>
    <w:tmpl w:val="38186148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7B7A546C"/>
    <w:multiLevelType w:val="singleLevel"/>
    <w:tmpl w:val="38186148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7CFA460E"/>
    <w:multiLevelType w:val="singleLevel"/>
    <w:tmpl w:val="330C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7"/>
  </w:num>
  <w:num w:numId="3">
    <w:abstractNumId w:val="16"/>
  </w:num>
  <w:num w:numId="4">
    <w:abstractNumId w:val="8"/>
  </w:num>
  <w:num w:numId="5">
    <w:abstractNumId w:val="9"/>
  </w:num>
  <w:num w:numId="6">
    <w:abstractNumId w:val="1"/>
  </w:num>
  <w:num w:numId="7">
    <w:abstractNumId w:val="5"/>
  </w:num>
  <w:num w:numId="8">
    <w:abstractNumId w:val="12"/>
  </w:num>
  <w:num w:numId="9">
    <w:abstractNumId w:val="14"/>
  </w:num>
  <w:num w:numId="10">
    <w:abstractNumId w:val="15"/>
  </w:num>
  <w:num w:numId="11">
    <w:abstractNumId w:val="13"/>
  </w:num>
  <w:num w:numId="12">
    <w:abstractNumId w:val="2"/>
  </w:num>
  <w:num w:numId="13">
    <w:abstractNumId w:val="4"/>
  </w:num>
  <w:num w:numId="14">
    <w:abstractNumId w:val="6"/>
  </w:num>
  <w:num w:numId="15">
    <w:abstractNumId w:val="3"/>
  </w:num>
  <w:num w:numId="16">
    <w:abstractNumId w:val="11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yNDE2NTc2MjO1MDJS0lEKTi0uzszPAykwrQUAYl4JRiwAAAA="/>
  </w:docVars>
  <w:rsids>
    <w:rsidRoot w:val="00A615DC"/>
    <w:rsid w:val="00020038"/>
    <w:rsid w:val="00024F38"/>
    <w:rsid w:val="0002656A"/>
    <w:rsid w:val="00032CFD"/>
    <w:rsid w:val="00041EBB"/>
    <w:rsid w:val="000573D6"/>
    <w:rsid w:val="00065B1E"/>
    <w:rsid w:val="00072685"/>
    <w:rsid w:val="00076E3D"/>
    <w:rsid w:val="00091F7C"/>
    <w:rsid w:val="000A5039"/>
    <w:rsid w:val="000C4A9A"/>
    <w:rsid w:val="000E3391"/>
    <w:rsid w:val="000E6042"/>
    <w:rsid w:val="000F3175"/>
    <w:rsid w:val="000F6DC0"/>
    <w:rsid w:val="0014511F"/>
    <w:rsid w:val="00174ACC"/>
    <w:rsid w:val="0018313F"/>
    <w:rsid w:val="001832F9"/>
    <w:rsid w:val="001A2F19"/>
    <w:rsid w:val="001C689B"/>
    <w:rsid w:val="001D06A9"/>
    <w:rsid w:val="001D19BF"/>
    <w:rsid w:val="001E6CBD"/>
    <w:rsid w:val="001F15FC"/>
    <w:rsid w:val="0021296D"/>
    <w:rsid w:val="002204B7"/>
    <w:rsid w:val="0022625C"/>
    <w:rsid w:val="00233745"/>
    <w:rsid w:val="00234F36"/>
    <w:rsid w:val="0025042F"/>
    <w:rsid w:val="002615BD"/>
    <w:rsid w:val="00274F6C"/>
    <w:rsid w:val="00284A01"/>
    <w:rsid w:val="0029097D"/>
    <w:rsid w:val="002B04C7"/>
    <w:rsid w:val="002B1497"/>
    <w:rsid w:val="002B774A"/>
    <w:rsid w:val="002E6447"/>
    <w:rsid w:val="002F11DE"/>
    <w:rsid w:val="0030241D"/>
    <w:rsid w:val="00331A2E"/>
    <w:rsid w:val="0036272E"/>
    <w:rsid w:val="003659D4"/>
    <w:rsid w:val="00377255"/>
    <w:rsid w:val="003814AF"/>
    <w:rsid w:val="00384FA0"/>
    <w:rsid w:val="003A101A"/>
    <w:rsid w:val="003A19E7"/>
    <w:rsid w:val="003C5E35"/>
    <w:rsid w:val="003F2898"/>
    <w:rsid w:val="00417B91"/>
    <w:rsid w:val="00437789"/>
    <w:rsid w:val="0043787A"/>
    <w:rsid w:val="0044275B"/>
    <w:rsid w:val="0044745F"/>
    <w:rsid w:val="004531D1"/>
    <w:rsid w:val="00476FC3"/>
    <w:rsid w:val="0048567B"/>
    <w:rsid w:val="00492BF5"/>
    <w:rsid w:val="004A1C30"/>
    <w:rsid w:val="004A6076"/>
    <w:rsid w:val="004C48DF"/>
    <w:rsid w:val="004D027F"/>
    <w:rsid w:val="004E4B8E"/>
    <w:rsid w:val="00506E78"/>
    <w:rsid w:val="00507C14"/>
    <w:rsid w:val="00536C0E"/>
    <w:rsid w:val="005869EE"/>
    <w:rsid w:val="00594CFA"/>
    <w:rsid w:val="005A2188"/>
    <w:rsid w:val="005C6834"/>
    <w:rsid w:val="005D3D67"/>
    <w:rsid w:val="005D4E33"/>
    <w:rsid w:val="005F1AB0"/>
    <w:rsid w:val="006139EC"/>
    <w:rsid w:val="006201DC"/>
    <w:rsid w:val="00621FB6"/>
    <w:rsid w:val="006409B7"/>
    <w:rsid w:val="006542D8"/>
    <w:rsid w:val="00657B20"/>
    <w:rsid w:val="00662115"/>
    <w:rsid w:val="00684688"/>
    <w:rsid w:val="00685CE5"/>
    <w:rsid w:val="00691A50"/>
    <w:rsid w:val="006A784C"/>
    <w:rsid w:val="006B3C7D"/>
    <w:rsid w:val="006B66FC"/>
    <w:rsid w:val="006C47A3"/>
    <w:rsid w:val="006D22CB"/>
    <w:rsid w:val="006D4D8F"/>
    <w:rsid w:val="006D6CEE"/>
    <w:rsid w:val="00712017"/>
    <w:rsid w:val="00716BF1"/>
    <w:rsid w:val="00716EA2"/>
    <w:rsid w:val="00722F8E"/>
    <w:rsid w:val="00737E43"/>
    <w:rsid w:val="00755800"/>
    <w:rsid w:val="0076094F"/>
    <w:rsid w:val="00770690"/>
    <w:rsid w:val="00782166"/>
    <w:rsid w:val="007A3F29"/>
    <w:rsid w:val="007C572A"/>
    <w:rsid w:val="007D7541"/>
    <w:rsid w:val="007F66FF"/>
    <w:rsid w:val="008012A7"/>
    <w:rsid w:val="00802C66"/>
    <w:rsid w:val="00815199"/>
    <w:rsid w:val="00817CF0"/>
    <w:rsid w:val="00820F92"/>
    <w:rsid w:val="008304E8"/>
    <w:rsid w:val="00831AE8"/>
    <w:rsid w:val="008402B5"/>
    <w:rsid w:val="00856892"/>
    <w:rsid w:val="0086172F"/>
    <w:rsid w:val="0089399D"/>
    <w:rsid w:val="008B0698"/>
    <w:rsid w:val="008C101D"/>
    <w:rsid w:val="008C5BA6"/>
    <w:rsid w:val="008D1E0A"/>
    <w:rsid w:val="008D7B6A"/>
    <w:rsid w:val="008E3BF5"/>
    <w:rsid w:val="00906148"/>
    <w:rsid w:val="00923855"/>
    <w:rsid w:val="00973F45"/>
    <w:rsid w:val="0098090D"/>
    <w:rsid w:val="00995915"/>
    <w:rsid w:val="00996C38"/>
    <w:rsid w:val="0099734B"/>
    <w:rsid w:val="009C049D"/>
    <w:rsid w:val="009E62D1"/>
    <w:rsid w:val="009F2625"/>
    <w:rsid w:val="009F7A64"/>
    <w:rsid w:val="00A225D9"/>
    <w:rsid w:val="00A310B1"/>
    <w:rsid w:val="00A403A5"/>
    <w:rsid w:val="00A55BAA"/>
    <w:rsid w:val="00A615DC"/>
    <w:rsid w:val="00A72371"/>
    <w:rsid w:val="00A73EE4"/>
    <w:rsid w:val="00A80F46"/>
    <w:rsid w:val="00A94BDB"/>
    <w:rsid w:val="00A94DB3"/>
    <w:rsid w:val="00AC380B"/>
    <w:rsid w:val="00B14100"/>
    <w:rsid w:val="00B14F8A"/>
    <w:rsid w:val="00B30E18"/>
    <w:rsid w:val="00B34B69"/>
    <w:rsid w:val="00B43263"/>
    <w:rsid w:val="00B6416A"/>
    <w:rsid w:val="00B67AEE"/>
    <w:rsid w:val="00B75562"/>
    <w:rsid w:val="00B93D80"/>
    <w:rsid w:val="00BB2E1B"/>
    <w:rsid w:val="00BD28F1"/>
    <w:rsid w:val="00BF5680"/>
    <w:rsid w:val="00BF71BB"/>
    <w:rsid w:val="00C02711"/>
    <w:rsid w:val="00C10886"/>
    <w:rsid w:val="00C325EA"/>
    <w:rsid w:val="00C47124"/>
    <w:rsid w:val="00C6118E"/>
    <w:rsid w:val="00C61EAB"/>
    <w:rsid w:val="00C672FA"/>
    <w:rsid w:val="00C706C2"/>
    <w:rsid w:val="00C822C9"/>
    <w:rsid w:val="00CB083C"/>
    <w:rsid w:val="00CB677E"/>
    <w:rsid w:val="00CD2E45"/>
    <w:rsid w:val="00CD79FA"/>
    <w:rsid w:val="00CE0213"/>
    <w:rsid w:val="00CE0410"/>
    <w:rsid w:val="00CE6833"/>
    <w:rsid w:val="00CF4CE3"/>
    <w:rsid w:val="00D00AFB"/>
    <w:rsid w:val="00D00FE9"/>
    <w:rsid w:val="00D010B7"/>
    <w:rsid w:val="00D30A47"/>
    <w:rsid w:val="00D8526F"/>
    <w:rsid w:val="00DA03D5"/>
    <w:rsid w:val="00DA5899"/>
    <w:rsid w:val="00DB78DB"/>
    <w:rsid w:val="00DC1C31"/>
    <w:rsid w:val="00DF31D2"/>
    <w:rsid w:val="00E0038B"/>
    <w:rsid w:val="00E073C4"/>
    <w:rsid w:val="00E15C41"/>
    <w:rsid w:val="00E15DE1"/>
    <w:rsid w:val="00E343B2"/>
    <w:rsid w:val="00E42EDA"/>
    <w:rsid w:val="00E551E3"/>
    <w:rsid w:val="00E556D0"/>
    <w:rsid w:val="00E70887"/>
    <w:rsid w:val="00E73A5E"/>
    <w:rsid w:val="00E83F49"/>
    <w:rsid w:val="00EA7A46"/>
    <w:rsid w:val="00EF7AFA"/>
    <w:rsid w:val="00F1574F"/>
    <w:rsid w:val="00F16FF0"/>
    <w:rsid w:val="00F65AFD"/>
    <w:rsid w:val="00F95F96"/>
    <w:rsid w:val="00FB1907"/>
    <w:rsid w:val="00FB1CC6"/>
    <w:rsid w:val="00FD083D"/>
    <w:rsid w:val="00FD38EF"/>
    <w:rsid w:val="00FE2BB4"/>
    <w:rsid w:val="00FE3B59"/>
    <w:rsid w:val="00FE610E"/>
    <w:rsid w:val="6751A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AD7DC0"/>
  <w15:chartTrackingRefBased/>
  <w15:docId w15:val="{67D85E6B-9B47-4738-B48A-C664CC57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ind w:left="360"/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360"/>
    </w:pPr>
    <w:rPr>
      <w:rFonts w:ascii="Arial" w:hAnsi="Arial"/>
      <w:szCs w:val="20"/>
    </w:rPr>
  </w:style>
  <w:style w:type="paragraph" w:styleId="BodyTextIndent2">
    <w:name w:val="Body Text Indent 2"/>
    <w:basedOn w:val="Normal"/>
    <w:pPr>
      <w:tabs>
        <w:tab w:val="left" w:pos="2340"/>
        <w:tab w:val="left" w:pos="2520"/>
      </w:tabs>
      <w:ind w:left="2520" w:hanging="2160"/>
    </w:pPr>
    <w:rPr>
      <w:rFonts w:ascii="Arial" w:hAnsi="Arial"/>
      <w:szCs w:val="20"/>
    </w:rPr>
  </w:style>
  <w:style w:type="paragraph" w:styleId="BodyTextIndent3">
    <w:name w:val="Body Text Indent 3"/>
    <w:basedOn w:val="Normal"/>
    <w:pPr>
      <w:tabs>
        <w:tab w:val="left" w:pos="1080"/>
      </w:tabs>
      <w:ind w:left="1080" w:hanging="360"/>
    </w:pPr>
  </w:style>
  <w:style w:type="paragraph" w:styleId="BalloonText">
    <w:name w:val="Balloon Text"/>
    <w:basedOn w:val="Normal"/>
    <w:semiHidden/>
    <w:rsid w:val="00684688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CD2E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D2E45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FD38EF"/>
    <w:pPr>
      <w:ind w:left="720"/>
      <w:contextualSpacing/>
    </w:pPr>
  </w:style>
  <w:style w:type="paragraph" w:styleId="Header">
    <w:name w:val="header"/>
    <w:basedOn w:val="Normal"/>
    <w:link w:val="HeaderChar"/>
    <w:rsid w:val="00492B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92BF5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492B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BF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7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82E51F9FD7EA49878224C3D5FDF837" ma:contentTypeVersion="17" ma:contentTypeDescription="Create a new document." ma:contentTypeScope="" ma:versionID="89a972059e2e8b92c3cb3734c77833e5">
  <xsd:schema xmlns:xsd="http://www.w3.org/2001/XMLSchema" xmlns:xs="http://www.w3.org/2001/XMLSchema" xmlns:p="http://schemas.microsoft.com/office/2006/metadata/properties" xmlns:ns1="http://schemas.microsoft.com/sharepoint/v3" xmlns:ns2="60d78950-887a-4e57-be14-eea07ef9d4bc" xmlns:ns3="b7dd811a-5755-46d0-ab1b-abe4ce5a87fb" targetNamespace="http://schemas.microsoft.com/office/2006/metadata/properties" ma:root="true" ma:fieldsID="a8f93b17a0761e14a4b5bda34b858f46" ns1:_="" ns2:_="" ns3:_="">
    <xsd:import namespace="http://schemas.microsoft.com/sharepoint/v3"/>
    <xsd:import namespace="60d78950-887a-4e57-be14-eea07ef9d4bc"/>
    <xsd:import namespace="b7dd811a-5755-46d0-ab1b-abe4ce5a87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d78950-887a-4e57-be14-eea07ef9d4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dd811a-5755-46d0-ab1b-abe4ce5a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4E2E66-04B4-4B87-903C-1EEA281B1A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AF7BB1-2269-46F6-AF72-DFCCA66CCBD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6CF0868-4865-4B60-A9A3-78D2A444F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0d78950-887a-4e57-be14-eea07ef9d4bc"/>
    <ds:schemaRef ds:uri="b7dd811a-5755-46d0-ab1b-abe4ce5a8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3</Words>
  <Characters>3700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RALIAN LUTHERAN WORLD SERVICE</vt:lpstr>
    </vt:vector>
  </TitlesOfParts>
  <Company>Australian Lutheran World Service</Company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LUTHERAN WORLD SERVICE</dc:title>
  <dc:subject/>
  <dc:creator>Peter Schirmer</dc:creator>
  <cp:keywords/>
  <dc:description/>
  <cp:lastModifiedBy>Jen Pfitzner</cp:lastModifiedBy>
  <cp:revision>2</cp:revision>
  <cp:lastPrinted>2018-09-21T01:26:00Z</cp:lastPrinted>
  <dcterms:created xsi:type="dcterms:W3CDTF">2021-01-15T00:05:00Z</dcterms:created>
  <dcterms:modified xsi:type="dcterms:W3CDTF">2021-01-15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82E51F9FD7EA49878224C3D5FDF837</vt:lpwstr>
  </property>
</Properties>
</file>